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06E229" w14:textId="77777777" w:rsidR="00361775" w:rsidRPr="006A3910" w:rsidRDefault="00361775" w:rsidP="00361775">
      <w:pPr>
        <w:ind w:left="-142"/>
        <w:jc w:val="right"/>
        <w:rPr>
          <w:rFonts w:ascii="Corporate S" w:hAnsi="Corporate S"/>
        </w:rPr>
      </w:pPr>
      <w:bookmarkStart w:id="0" w:name="_GoBack"/>
      <w:bookmarkEnd w:id="0"/>
    </w:p>
    <w:p w14:paraId="611F131D" w14:textId="6251D454" w:rsidR="00EB5B61" w:rsidRPr="006A3910" w:rsidRDefault="00EB5B61" w:rsidP="00EB5B61">
      <w:pPr>
        <w:pStyle w:val="berschrift"/>
        <w:rPr>
          <w:rFonts w:ascii="Corporate S" w:hAnsi="Corporate S"/>
          <w:lang w:val="en-US"/>
        </w:rPr>
      </w:pPr>
      <w:r w:rsidRPr="006A3910">
        <w:rPr>
          <w:rFonts w:ascii="Corporate S" w:hAnsi="Corporate S"/>
          <w:bCs w:val="0"/>
          <w:lang w:val="en"/>
        </w:rPr>
        <w:t xml:space="preserve">Annex </w:t>
      </w:r>
      <w:r w:rsidR="006A3910" w:rsidRPr="006A3910">
        <w:rPr>
          <w:rFonts w:ascii="Corporate S" w:hAnsi="Corporate S"/>
          <w:bCs w:val="0"/>
          <w:lang w:val="en"/>
        </w:rPr>
        <w:t>7</w:t>
      </w:r>
    </w:p>
    <w:p w14:paraId="002D1FAC" w14:textId="77777777" w:rsidR="0049529C" w:rsidRPr="006A3910" w:rsidRDefault="003E6D30" w:rsidP="003E6D30">
      <w:pPr>
        <w:pStyle w:val="berschrift2"/>
        <w:rPr>
          <w:rFonts w:ascii="Corporate S" w:hAnsi="Corporate S"/>
          <w:iCs w:val="0"/>
          <w:lang w:val="en"/>
        </w:rPr>
      </w:pPr>
      <w:r w:rsidRPr="006A3910">
        <w:rPr>
          <w:rFonts w:ascii="Corporate S" w:hAnsi="Corporate S"/>
          <w:iCs w:val="0"/>
          <w:lang w:val="en"/>
        </w:rPr>
        <w:t xml:space="preserve">Selection Statistics </w:t>
      </w:r>
      <w:r w:rsidR="00EB5B61" w:rsidRPr="006A3910">
        <w:rPr>
          <w:rFonts w:ascii="Corporate S" w:hAnsi="Corporate S"/>
          <w:iCs w:val="0"/>
          <w:lang w:val="en"/>
        </w:rPr>
        <w:t>Helmholtz Young Investigator</w:t>
      </w:r>
      <w:r w:rsidR="00A24F6A" w:rsidRPr="006A3910">
        <w:rPr>
          <w:rFonts w:ascii="Corporate S" w:hAnsi="Corporate S"/>
          <w:iCs w:val="0"/>
          <w:lang w:val="en"/>
        </w:rPr>
        <w:t xml:space="preserve"> Groups</w:t>
      </w:r>
      <w:r w:rsidR="00EB5B61" w:rsidRPr="006A3910">
        <w:rPr>
          <w:rFonts w:ascii="Corporate S" w:hAnsi="Corporate S"/>
          <w:iCs w:val="0"/>
          <w:lang w:val="en"/>
        </w:rPr>
        <w:t xml:space="preserve"> </w:t>
      </w:r>
    </w:p>
    <w:p w14:paraId="5E24BEAF" w14:textId="2F05624B" w:rsidR="00EB5B61" w:rsidRPr="006A3910" w:rsidRDefault="00EB5B61" w:rsidP="00EB5B61">
      <w:pPr>
        <w:pStyle w:val="berschrift2"/>
        <w:spacing w:before="120"/>
        <w:rPr>
          <w:rFonts w:ascii="Corporate S" w:hAnsi="Corporate S"/>
          <w:lang w:val="en-US"/>
        </w:rPr>
      </w:pPr>
      <w:r w:rsidRPr="006A3910">
        <w:rPr>
          <w:rFonts w:ascii="Corporate S" w:hAnsi="Corporate S"/>
          <w:iCs w:val="0"/>
          <w:lang w:val="en"/>
        </w:rPr>
        <w:t>1</w:t>
      </w:r>
      <w:r w:rsidR="006A3910" w:rsidRPr="006A3910">
        <w:rPr>
          <w:rFonts w:ascii="Corporate S" w:hAnsi="Corporate S"/>
          <w:iCs w:val="0"/>
          <w:lang w:val="en"/>
        </w:rPr>
        <w:t>8</w:t>
      </w:r>
      <w:r w:rsidR="00A24F6A" w:rsidRPr="006A3910">
        <w:rPr>
          <w:rFonts w:ascii="Corporate S" w:hAnsi="Corporate S"/>
          <w:iCs w:val="0"/>
          <w:vertAlign w:val="superscript"/>
          <w:lang w:val="en"/>
        </w:rPr>
        <w:t>th</w:t>
      </w:r>
      <w:r w:rsidR="00A24F6A" w:rsidRPr="006A3910">
        <w:rPr>
          <w:rFonts w:ascii="Corporate S" w:hAnsi="Corporate S"/>
          <w:iCs w:val="0"/>
          <w:lang w:val="en"/>
        </w:rPr>
        <w:t xml:space="preserve"> C</w:t>
      </w:r>
      <w:r w:rsidRPr="006A3910">
        <w:rPr>
          <w:rFonts w:ascii="Corporate S" w:hAnsi="Corporate S"/>
          <w:iCs w:val="0"/>
          <w:lang w:val="en"/>
        </w:rPr>
        <w:t xml:space="preserve">all for </w:t>
      </w:r>
      <w:r w:rsidR="00A24F6A" w:rsidRPr="006A3910">
        <w:rPr>
          <w:rFonts w:ascii="Corporate S" w:hAnsi="Corporate S"/>
          <w:iCs w:val="0"/>
          <w:lang w:val="en"/>
        </w:rPr>
        <w:t>Applications</w:t>
      </w:r>
    </w:p>
    <w:p w14:paraId="42B41811" w14:textId="77777777" w:rsidR="00EB5B61" w:rsidRPr="006A3910" w:rsidRDefault="00EB5B61" w:rsidP="00EB5B61">
      <w:pPr>
        <w:rPr>
          <w:rFonts w:ascii="Corporate S" w:hAnsi="Corporate S" w:cs="Arial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05"/>
      </w:tblGrid>
      <w:tr w:rsidR="001B170A" w:rsidRPr="006A3910" w14:paraId="754A383C" w14:textId="77777777" w:rsidTr="004160DC">
        <w:tc>
          <w:tcPr>
            <w:tcW w:w="9212" w:type="dxa"/>
            <w:tcBorders>
              <w:bottom w:val="single" w:sz="4" w:space="0" w:color="auto"/>
            </w:tcBorders>
          </w:tcPr>
          <w:p w14:paraId="120C19E6" w14:textId="77777777" w:rsidR="007E39D5" w:rsidRPr="006A3910" w:rsidRDefault="00824C6E" w:rsidP="00317A2C">
            <w:pPr>
              <w:spacing w:before="60" w:after="60"/>
              <w:rPr>
                <w:rFonts w:ascii="Corporate S" w:hAnsi="Corporate S" w:cs="Arial"/>
                <w:b/>
              </w:rPr>
            </w:pPr>
            <w:r w:rsidRPr="006A3910">
              <w:rPr>
                <w:rFonts w:ascii="Corporate S" w:hAnsi="Corporate S" w:cs="Arial"/>
                <w:b/>
                <w:bCs/>
                <w:lang w:val="en-US"/>
              </w:rPr>
              <w:t xml:space="preserve">Helmholtz </w:t>
            </w:r>
            <w:r w:rsidR="001B170A" w:rsidRPr="006A3910">
              <w:rPr>
                <w:rFonts w:ascii="Corporate S" w:hAnsi="Corporate S" w:cs="Arial"/>
                <w:b/>
                <w:bCs/>
                <w:lang w:val="en"/>
              </w:rPr>
              <w:t>Center:</w:t>
            </w:r>
            <w:r w:rsidR="001B170A" w:rsidRPr="006A3910">
              <w:rPr>
                <w:rFonts w:ascii="Corporate S" w:hAnsi="Corporate S" w:cs="Arial"/>
                <w:lang w:val="en"/>
              </w:rPr>
              <w:tab/>
            </w:r>
          </w:p>
        </w:tc>
      </w:tr>
      <w:tr w:rsidR="004160DC" w:rsidRPr="006A3910" w14:paraId="7243E668" w14:textId="77777777" w:rsidTr="004160DC">
        <w:tc>
          <w:tcPr>
            <w:tcW w:w="9212" w:type="dxa"/>
            <w:tcBorders>
              <w:left w:val="nil"/>
              <w:right w:val="nil"/>
            </w:tcBorders>
          </w:tcPr>
          <w:p w14:paraId="3B5C5207" w14:textId="77777777" w:rsidR="004160DC" w:rsidRPr="006A3910" w:rsidRDefault="004160DC" w:rsidP="001B170A">
            <w:pPr>
              <w:rPr>
                <w:rFonts w:ascii="Corporate S" w:hAnsi="Corporate S" w:cs="Arial"/>
                <w:b/>
              </w:rPr>
            </w:pPr>
          </w:p>
          <w:p w14:paraId="5FC3B6AD" w14:textId="77777777" w:rsidR="004160DC" w:rsidRPr="006A3910" w:rsidRDefault="004160DC" w:rsidP="001B170A">
            <w:pPr>
              <w:rPr>
                <w:rFonts w:ascii="Corporate S" w:hAnsi="Corporate S" w:cs="Arial"/>
                <w:b/>
              </w:rPr>
            </w:pPr>
          </w:p>
        </w:tc>
      </w:tr>
      <w:tr w:rsidR="004160DC" w:rsidRPr="000F0AA4" w14:paraId="63090BF6" w14:textId="77777777" w:rsidTr="0094375D">
        <w:tc>
          <w:tcPr>
            <w:tcW w:w="9212" w:type="dxa"/>
          </w:tcPr>
          <w:p w14:paraId="31EB22A3" w14:textId="77777777" w:rsidR="0057068C" w:rsidRPr="006A3910" w:rsidRDefault="004160DC" w:rsidP="00EB5B61">
            <w:pPr>
              <w:spacing w:before="120"/>
              <w:ind w:right="-284"/>
              <w:rPr>
                <w:rFonts w:ascii="Corporate S" w:hAnsi="Corporate S" w:cs="Arial"/>
                <w:b/>
                <w:bCs/>
                <w:sz w:val="22"/>
                <w:szCs w:val="22"/>
                <w:lang w:val="en"/>
              </w:rPr>
            </w:pPr>
            <w:r w:rsidRPr="006A3910">
              <w:rPr>
                <w:rFonts w:ascii="Corporate S" w:hAnsi="Corporate S" w:cs="Arial"/>
                <w:b/>
                <w:bCs/>
                <w:sz w:val="22"/>
                <w:szCs w:val="22"/>
                <w:lang w:val="en"/>
              </w:rPr>
              <w:t xml:space="preserve">The Helmholtz Young Investigator Groups were invited to submit proposals on </w:t>
            </w:r>
          </w:p>
          <w:p w14:paraId="249C8EA0" w14:textId="77777777" w:rsidR="004160DC" w:rsidRPr="006A3910" w:rsidRDefault="004160DC" w:rsidP="00EB5B61">
            <w:pPr>
              <w:spacing w:before="120"/>
              <w:ind w:right="-284"/>
              <w:rPr>
                <w:rFonts w:ascii="Corporate S" w:hAnsi="Corporate S" w:cs="Arial"/>
                <w:b/>
                <w:sz w:val="22"/>
                <w:szCs w:val="22"/>
                <w:lang w:val="en-US"/>
              </w:rPr>
            </w:pPr>
            <w:r w:rsidRPr="006A3910">
              <w:rPr>
                <w:rFonts w:ascii="Corporate S" w:hAnsi="Corporate S" w:cs="Arial"/>
                <w:b/>
                <w:bCs/>
                <w:sz w:val="22"/>
                <w:szCs w:val="22"/>
                <w:lang w:val="en"/>
              </w:rPr>
              <w:t>specific topics</w:t>
            </w:r>
          </w:p>
          <w:p w14:paraId="25184793" w14:textId="77777777" w:rsidR="004160DC" w:rsidRPr="006A3910" w:rsidRDefault="004160DC" w:rsidP="001B170A">
            <w:pPr>
              <w:rPr>
                <w:rFonts w:ascii="Corporate S" w:hAnsi="Corporate S" w:cs="Arial"/>
                <w:b/>
                <w:sz w:val="22"/>
                <w:szCs w:val="22"/>
                <w:lang w:val="en-US"/>
              </w:rPr>
            </w:pPr>
          </w:p>
          <w:p w14:paraId="2F7E95C4" w14:textId="77777777" w:rsidR="004160DC" w:rsidRPr="006A3910" w:rsidRDefault="00317A2C" w:rsidP="00317A2C">
            <w:pPr>
              <w:ind w:left="720"/>
              <w:rPr>
                <w:rFonts w:ascii="Corporate S" w:hAnsi="Corporate S" w:cs="Arial"/>
                <w:sz w:val="22"/>
                <w:szCs w:val="22"/>
                <w:lang w:val="en-US"/>
              </w:rPr>
            </w:pPr>
            <w:r w:rsidRPr="006A3910">
              <w:rPr>
                <w:rFonts w:ascii="Corporate S" w:hAnsi="Corporate S" w:cs="Arial"/>
                <w:sz w:val="22"/>
                <w:szCs w:val="22"/>
                <w:lang w:val="en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Kontrollkästchen1"/>
            <w:r w:rsidRPr="006A3910">
              <w:rPr>
                <w:rFonts w:ascii="Corporate S" w:hAnsi="Corporate S" w:cs="Arial"/>
                <w:sz w:val="22"/>
                <w:szCs w:val="22"/>
                <w:lang w:val="en"/>
              </w:rPr>
              <w:instrText xml:space="preserve"> </w:instrText>
            </w:r>
            <w:r w:rsidR="00A2216C" w:rsidRPr="006A3910">
              <w:rPr>
                <w:rFonts w:ascii="Corporate S" w:hAnsi="Corporate S" w:cs="Arial"/>
                <w:sz w:val="22"/>
                <w:szCs w:val="22"/>
                <w:lang w:val="en"/>
              </w:rPr>
              <w:instrText>FORMCHECKBOX</w:instrText>
            </w:r>
            <w:r w:rsidRPr="006A3910">
              <w:rPr>
                <w:rFonts w:ascii="Corporate S" w:hAnsi="Corporate S" w:cs="Arial"/>
                <w:sz w:val="22"/>
                <w:szCs w:val="22"/>
                <w:lang w:val="en"/>
              </w:rPr>
              <w:instrText xml:space="preserve"> </w:instrText>
            </w:r>
            <w:r w:rsidR="00F95BEA">
              <w:rPr>
                <w:rFonts w:ascii="Corporate S" w:hAnsi="Corporate S" w:cs="Arial"/>
                <w:sz w:val="22"/>
                <w:szCs w:val="22"/>
                <w:lang w:val="en"/>
              </w:rPr>
            </w:r>
            <w:r w:rsidR="00F95BEA">
              <w:rPr>
                <w:rFonts w:ascii="Corporate S" w:hAnsi="Corporate S" w:cs="Arial"/>
                <w:sz w:val="22"/>
                <w:szCs w:val="22"/>
                <w:lang w:val="en"/>
              </w:rPr>
              <w:fldChar w:fldCharType="separate"/>
            </w:r>
            <w:r w:rsidRPr="006A3910">
              <w:rPr>
                <w:rFonts w:ascii="Corporate S" w:hAnsi="Corporate S" w:cs="Arial"/>
                <w:sz w:val="22"/>
                <w:szCs w:val="22"/>
                <w:lang w:val="en"/>
              </w:rPr>
              <w:fldChar w:fldCharType="end"/>
            </w:r>
            <w:bookmarkEnd w:id="1"/>
            <w:r w:rsidRPr="006A3910">
              <w:rPr>
                <w:rFonts w:ascii="Corporate S" w:hAnsi="Corporate S" w:cs="Arial"/>
                <w:sz w:val="22"/>
                <w:szCs w:val="22"/>
                <w:lang w:val="en"/>
              </w:rPr>
              <w:t xml:space="preserve"> Yes</w:t>
            </w:r>
          </w:p>
          <w:p w14:paraId="26443EFF" w14:textId="77777777" w:rsidR="004160DC" w:rsidRPr="006A3910" w:rsidRDefault="004160DC" w:rsidP="001B170A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2331785B" w14:textId="77777777" w:rsidR="00317A2C" w:rsidRPr="006A3910" w:rsidRDefault="00317A2C" w:rsidP="00317A2C">
            <w:pPr>
              <w:ind w:left="720"/>
              <w:rPr>
                <w:rFonts w:ascii="Corporate S" w:hAnsi="Corporate S" w:cs="Arial"/>
                <w:sz w:val="22"/>
                <w:szCs w:val="22"/>
                <w:lang w:val="en-US"/>
              </w:rPr>
            </w:pPr>
            <w:r w:rsidRPr="006A3910">
              <w:rPr>
                <w:rFonts w:ascii="Corporate S" w:hAnsi="Corporate S" w:cs="Arial"/>
                <w:sz w:val="22"/>
                <w:szCs w:val="22"/>
                <w:lang w:val="en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A3910">
              <w:rPr>
                <w:rFonts w:ascii="Corporate S" w:hAnsi="Corporate S" w:cs="Arial"/>
                <w:sz w:val="22"/>
                <w:szCs w:val="22"/>
                <w:lang w:val="en"/>
              </w:rPr>
              <w:instrText xml:space="preserve"> </w:instrText>
            </w:r>
            <w:r w:rsidR="00A2216C" w:rsidRPr="006A3910">
              <w:rPr>
                <w:rFonts w:ascii="Corporate S" w:hAnsi="Corporate S" w:cs="Arial"/>
                <w:sz w:val="22"/>
                <w:szCs w:val="22"/>
                <w:lang w:val="en"/>
              </w:rPr>
              <w:instrText>FORMCHECKBOX</w:instrText>
            </w:r>
            <w:r w:rsidRPr="006A3910">
              <w:rPr>
                <w:rFonts w:ascii="Corporate S" w:hAnsi="Corporate S" w:cs="Arial"/>
                <w:sz w:val="22"/>
                <w:szCs w:val="22"/>
                <w:lang w:val="en"/>
              </w:rPr>
              <w:instrText xml:space="preserve"> </w:instrText>
            </w:r>
            <w:r w:rsidR="00F95BEA">
              <w:rPr>
                <w:rFonts w:ascii="Corporate S" w:hAnsi="Corporate S" w:cs="Arial"/>
                <w:sz w:val="22"/>
                <w:szCs w:val="22"/>
                <w:lang w:val="en"/>
              </w:rPr>
            </w:r>
            <w:r w:rsidR="00F95BEA">
              <w:rPr>
                <w:rFonts w:ascii="Corporate S" w:hAnsi="Corporate S" w:cs="Arial"/>
                <w:sz w:val="22"/>
                <w:szCs w:val="22"/>
                <w:lang w:val="en"/>
              </w:rPr>
              <w:fldChar w:fldCharType="separate"/>
            </w:r>
            <w:r w:rsidRPr="006A3910">
              <w:rPr>
                <w:rFonts w:ascii="Corporate S" w:hAnsi="Corporate S" w:cs="Arial"/>
                <w:sz w:val="22"/>
                <w:szCs w:val="22"/>
                <w:lang w:val="en"/>
              </w:rPr>
              <w:fldChar w:fldCharType="end"/>
            </w:r>
            <w:r w:rsidRPr="006A3910">
              <w:rPr>
                <w:rFonts w:ascii="Corporate S" w:hAnsi="Corporate S" w:cs="Arial"/>
                <w:sz w:val="22"/>
                <w:szCs w:val="22"/>
                <w:lang w:val="en"/>
              </w:rPr>
              <w:t xml:space="preserve"> No</w:t>
            </w:r>
          </w:p>
          <w:p w14:paraId="3BE30BFB" w14:textId="77777777" w:rsidR="00317A2C" w:rsidRPr="006A3910" w:rsidRDefault="00317A2C" w:rsidP="001B170A">
            <w:pPr>
              <w:rPr>
                <w:rFonts w:ascii="Corporate S" w:hAnsi="Corporate S" w:cs="Arial"/>
                <w:i/>
                <w:sz w:val="18"/>
                <w:szCs w:val="18"/>
                <w:lang w:val="en-US"/>
              </w:rPr>
            </w:pPr>
            <w:r w:rsidRPr="006A3910">
              <w:rPr>
                <w:rFonts w:ascii="Corporate S" w:hAnsi="Corporate S" w:cs="Arial"/>
                <w:i/>
                <w:iCs/>
                <w:sz w:val="18"/>
                <w:szCs w:val="18"/>
                <w:lang w:val="en"/>
              </w:rPr>
              <w:t xml:space="preserve"> </w:t>
            </w:r>
          </w:p>
          <w:p w14:paraId="104F7C9F" w14:textId="77777777" w:rsidR="004160DC" w:rsidRPr="006A3910" w:rsidRDefault="004160DC" w:rsidP="001B170A">
            <w:pPr>
              <w:rPr>
                <w:rFonts w:ascii="Corporate S" w:hAnsi="Corporate S" w:cs="Arial"/>
                <w:lang w:val="en-US"/>
              </w:rPr>
            </w:pPr>
            <w:r w:rsidRPr="006A3910">
              <w:rPr>
                <w:rFonts w:ascii="Corporate S" w:hAnsi="Corporate S" w:cs="Arial"/>
                <w:i/>
                <w:iCs/>
                <w:sz w:val="18"/>
                <w:szCs w:val="18"/>
                <w:lang w:val="en"/>
              </w:rPr>
              <w:t>(please mark as appropriate</w:t>
            </w:r>
            <w:r w:rsidRPr="006A3910">
              <w:rPr>
                <w:rFonts w:ascii="Corporate S" w:hAnsi="Corporate S" w:cs="Arial"/>
                <w:lang w:val="en"/>
              </w:rPr>
              <w:t>)</w:t>
            </w:r>
          </w:p>
          <w:p w14:paraId="546C8A78" w14:textId="77777777" w:rsidR="004160DC" w:rsidRPr="006A3910" w:rsidRDefault="004160DC" w:rsidP="001B170A">
            <w:pPr>
              <w:rPr>
                <w:rFonts w:ascii="Corporate S" w:hAnsi="Corporate S" w:cs="Arial"/>
                <w:b/>
                <w:lang w:val="en-US"/>
              </w:rPr>
            </w:pPr>
          </w:p>
        </w:tc>
      </w:tr>
    </w:tbl>
    <w:p w14:paraId="6D1CCB8F" w14:textId="77777777" w:rsidR="000859D4" w:rsidRPr="006A3910" w:rsidRDefault="000859D4" w:rsidP="001B170A">
      <w:pPr>
        <w:rPr>
          <w:rFonts w:ascii="Corporate S" w:hAnsi="Corporate S" w:cs="Arial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5"/>
      </w:tblGrid>
      <w:tr w:rsidR="00317A2C" w:rsidRPr="006A3910" w14:paraId="0EBAF85F" w14:textId="77777777" w:rsidTr="00317A2C">
        <w:tc>
          <w:tcPr>
            <w:tcW w:w="9355" w:type="dxa"/>
            <w:shd w:val="clear" w:color="auto" w:fill="auto"/>
          </w:tcPr>
          <w:p w14:paraId="04BA1C12" w14:textId="77777777" w:rsidR="00317A2C" w:rsidRPr="006A3910" w:rsidRDefault="00317A2C" w:rsidP="00317A2C">
            <w:pPr>
              <w:rPr>
                <w:rFonts w:ascii="Corporate S" w:hAnsi="Corporate S"/>
                <w:sz w:val="10"/>
                <w:szCs w:val="10"/>
                <w:lang w:val="en-US"/>
              </w:rPr>
            </w:pPr>
          </w:p>
          <w:p w14:paraId="72D3A066" w14:textId="77777777" w:rsidR="00317A2C" w:rsidRPr="006A3910" w:rsidRDefault="00317A2C" w:rsidP="00317A2C">
            <w:pPr>
              <w:rPr>
                <w:rFonts w:ascii="Corporate S" w:hAnsi="Corporate S" w:cs="Arial"/>
                <w:b/>
                <w:sz w:val="22"/>
                <w:szCs w:val="22"/>
                <w:lang w:val="en-US"/>
              </w:rPr>
            </w:pPr>
            <w:r w:rsidRPr="006A3910">
              <w:rPr>
                <w:rFonts w:ascii="Corporate S" w:hAnsi="Corporate S" w:cs="Arial"/>
                <w:b/>
                <w:bCs/>
                <w:sz w:val="22"/>
                <w:szCs w:val="22"/>
                <w:lang w:val="en"/>
              </w:rPr>
              <w:t>Description of the selection procedure</w:t>
            </w:r>
          </w:p>
          <w:p w14:paraId="3BBD5C4C" w14:textId="77777777" w:rsidR="00317A2C" w:rsidRPr="006A3910" w:rsidRDefault="00317A2C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6A8A912B" w14:textId="77777777" w:rsidR="00317A2C" w:rsidRPr="006A3910" w:rsidRDefault="00317A2C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60F01C59" w14:textId="77777777" w:rsidR="00317A2C" w:rsidRPr="006A3910" w:rsidRDefault="00317A2C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767C7A97" w14:textId="77777777" w:rsidR="00317A2C" w:rsidRPr="006A3910" w:rsidRDefault="00317A2C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2077E127" w14:textId="77777777" w:rsidR="00317A2C" w:rsidRPr="006A3910" w:rsidRDefault="00317A2C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32055708" w14:textId="77777777" w:rsidR="00317A2C" w:rsidRPr="006A3910" w:rsidRDefault="00317A2C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11E89AC9" w14:textId="77777777" w:rsidR="00317A2C" w:rsidRPr="006A3910" w:rsidRDefault="00317A2C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2386D26F" w14:textId="77777777" w:rsidR="00317A2C" w:rsidRPr="006A3910" w:rsidRDefault="00317A2C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0643B5C2" w14:textId="77777777" w:rsidR="00317A2C" w:rsidRPr="006A3910" w:rsidRDefault="00317A2C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6EA08740" w14:textId="77777777" w:rsidR="00317A2C" w:rsidRPr="006A3910" w:rsidRDefault="00317A2C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1F718FCC" w14:textId="77777777" w:rsidR="00317A2C" w:rsidRPr="006A3910" w:rsidRDefault="00317A2C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62A64E2A" w14:textId="77777777" w:rsidR="00317A2C" w:rsidRPr="006A3910" w:rsidRDefault="00317A2C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21117EEC" w14:textId="77777777" w:rsidR="00317A2C" w:rsidRPr="006A3910" w:rsidRDefault="00317A2C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373ED929" w14:textId="77777777" w:rsidR="00317A2C" w:rsidRPr="006A3910" w:rsidRDefault="00317A2C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011DC0EE" w14:textId="77777777" w:rsidR="00317A2C" w:rsidRPr="006A3910" w:rsidRDefault="00317A2C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6D7F256D" w14:textId="77777777" w:rsidR="00317A2C" w:rsidRPr="006A3910" w:rsidRDefault="00317A2C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41CBC4EE" w14:textId="77777777" w:rsidR="00317A2C" w:rsidRPr="006A3910" w:rsidRDefault="00317A2C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414EA6EB" w14:textId="77777777" w:rsidR="00317A2C" w:rsidRPr="006A3910" w:rsidRDefault="00317A2C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016651A7" w14:textId="77777777" w:rsidR="00317A2C" w:rsidRPr="006A3910" w:rsidRDefault="00317A2C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4D5723B2" w14:textId="77777777" w:rsidR="00317A2C" w:rsidRPr="006A3910" w:rsidRDefault="00317A2C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23014E11" w14:textId="77777777" w:rsidR="00317A2C" w:rsidRPr="006A3910" w:rsidRDefault="00317A2C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041C9E6C" w14:textId="77777777" w:rsidR="001A0C92" w:rsidRPr="006A3910" w:rsidRDefault="001A0C92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58F64A35" w14:textId="77777777" w:rsidR="001A0C92" w:rsidRPr="006A3910" w:rsidRDefault="001A0C92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7B89BD33" w14:textId="77777777" w:rsidR="001A0C92" w:rsidRPr="006A3910" w:rsidRDefault="001A0C92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6E2C4795" w14:textId="77777777" w:rsidR="001A0C92" w:rsidRPr="006A3910" w:rsidRDefault="001A0C92" w:rsidP="00317A2C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  <w:p w14:paraId="54B3BF33" w14:textId="77777777" w:rsidR="00317A2C" w:rsidRPr="006A3910" w:rsidRDefault="00317A2C" w:rsidP="00317A2C">
            <w:pPr>
              <w:rPr>
                <w:rFonts w:ascii="Corporate S" w:hAnsi="Corporate S" w:cs="Arial"/>
                <w:lang w:val="en-US"/>
              </w:rPr>
            </w:pPr>
          </w:p>
        </w:tc>
      </w:tr>
    </w:tbl>
    <w:p w14:paraId="35D71D1E" w14:textId="6DCD2FAC" w:rsidR="001A0C92" w:rsidRPr="006A3910" w:rsidRDefault="00317A2C" w:rsidP="000F0AA4">
      <w:pPr>
        <w:tabs>
          <w:tab w:val="center" w:pos="4607"/>
        </w:tabs>
        <w:rPr>
          <w:rFonts w:ascii="Corporate S" w:hAnsi="Corporate S" w:cs="Arial"/>
          <w:lang w:val="en-US"/>
        </w:rPr>
      </w:pPr>
      <w:r w:rsidRPr="006A3910">
        <w:rPr>
          <w:rFonts w:ascii="Corporate S" w:hAnsi="Corporate S" w:cs="Arial"/>
          <w:lang w:val="en"/>
        </w:rPr>
        <w:br w:type="page"/>
      </w:r>
      <w:r w:rsidR="000F0AA4">
        <w:rPr>
          <w:rFonts w:ascii="Corporate S" w:hAnsi="Corporate S" w:cs="Arial"/>
          <w:lang w:val="en"/>
        </w:rPr>
        <w:lastRenderedPageBreak/>
        <w:tab/>
      </w:r>
    </w:p>
    <w:p w14:paraId="1884E21D" w14:textId="77777777" w:rsidR="001A0C92" w:rsidRPr="006A3910" w:rsidRDefault="001A0C92" w:rsidP="001B170A">
      <w:pPr>
        <w:rPr>
          <w:rFonts w:ascii="Corporate S" w:hAnsi="Corporate S" w:cs="Arial"/>
          <w:lang w:val="en-US"/>
        </w:rPr>
      </w:pPr>
    </w:p>
    <w:p w14:paraId="3CE340B0" w14:textId="77777777" w:rsidR="00317A2C" w:rsidRPr="006A3910" w:rsidRDefault="001A0C92" w:rsidP="001B170A">
      <w:pPr>
        <w:rPr>
          <w:rFonts w:ascii="Corporate S" w:hAnsi="Corporate S" w:cs="Arial"/>
          <w:b/>
          <w:sz w:val="26"/>
          <w:szCs w:val="26"/>
        </w:rPr>
      </w:pPr>
      <w:r w:rsidRPr="006A3910">
        <w:rPr>
          <w:rFonts w:ascii="Corporate S" w:hAnsi="Corporate S" w:cs="Arial"/>
          <w:b/>
          <w:bCs/>
          <w:sz w:val="26"/>
          <w:szCs w:val="26"/>
          <w:lang w:val="en"/>
        </w:rPr>
        <w:t>Selection statistics</w:t>
      </w:r>
    </w:p>
    <w:p w14:paraId="753564B8" w14:textId="77777777" w:rsidR="001B170A" w:rsidRPr="006A3910" w:rsidRDefault="001B170A">
      <w:pPr>
        <w:rPr>
          <w:rFonts w:ascii="Corporate S" w:hAnsi="Corporate S" w:cs="Arial"/>
        </w:rPr>
      </w:pPr>
    </w:p>
    <w:tbl>
      <w:tblPr>
        <w:tblW w:w="7128" w:type="dxa"/>
        <w:tblBorders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08"/>
        <w:gridCol w:w="2520"/>
      </w:tblGrid>
      <w:tr w:rsidR="00BA4C07" w:rsidRPr="006A3910" w14:paraId="7B9FEB60" w14:textId="77777777" w:rsidTr="0094375D">
        <w:tc>
          <w:tcPr>
            <w:tcW w:w="4608" w:type="dxa"/>
            <w:tcBorders>
              <w:top w:val="nil"/>
              <w:bottom w:val="single" w:sz="4" w:space="0" w:color="auto"/>
            </w:tcBorders>
          </w:tcPr>
          <w:p w14:paraId="1C65DD4F" w14:textId="77777777" w:rsidR="00BA4C07" w:rsidRPr="006A3910" w:rsidRDefault="00BA4C07">
            <w:pPr>
              <w:rPr>
                <w:rFonts w:ascii="Corporate S" w:hAnsi="Corporate S" w:cs="Arial"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0AE7D9EC" w14:textId="77777777" w:rsidR="00BA4C07" w:rsidRPr="006A3910" w:rsidRDefault="00BA4C07" w:rsidP="0094375D">
            <w:pPr>
              <w:jc w:val="center"/>
              <w:rPr>
                <w:rFonts w:ascii="Corporate S" w:hAnsi="Corporate S" w:cs="Arial"/>
                <w:b/>
                <w:sz w:val="22"/>
                <w:szCs w:val="22"/>
              </w:rPr>
            </w:pPr>
            <w:r w:rsidRPr="006A3910">
              <w:rPr>
                <w:rFonts w:ascii="Corporate S" w:hAnsi="Corporate S" w:cs="Arial"/>
                <w:b/>
                <w:bCs/>
                <w:sz w:val="22"/>
                <w:szCs w:val="22"/>
                <w:lang w:val="en"/>
              </w:rPr>
              <w:t>Number</w:t>
            </w:r>
          </w:p>
        </w:tc>
      </w:tr>
      <w:tr w:rsidR="00BA4C07" w:rsidRPr="006A3910" w14:paraId="563D6884" w14:textId="77777777" w:rsidTr="0094375D">
        <w:tc>
          <w:tcPr>
            <w:tcW w:w="4608" w:type="dxa"/>
            <w:tcBorders>
              <w:top w:val="single" w:sz="4" w:space="0" w:color="auto"/>
              <w:left w:val="single" w:sz="4" w:space="0" w:color="auto"/>
            </w:tcBorders>
          </w:tcPr>
          <w:p w14:paraId="4115CE5E" w14:textId="77777777" w:rsidR="00BA4C07" w:rsidRPr="006A3910" w:rsidRDefault="00BA4C07">
            <w:pPr>
              <w:rPr>
                <w:rFonts w:ascii="Corporate S" w:hAnsi="Corporate S" w:cs="Arial"/>
                <w:b/>
                <w:sz w:val="22"/>
                <w:szCs w:val="22"/>
              </w:rPr>
            </w:pPr>
            <w:r w:rsidRPr="006A3910">
              <w:rPr>
                <w:rFonts w:ascii="Corporate S" w:hAnsi="Corporate S" w:cs="Arial"/>
                <w:b/>
                <w:bCs/>
                <w:sz w:val="22"/>
                <w:szCs w:val="22"/>
                <w:lang w:val="en"/>
              </w:rPr>
              <w:t>I. Total applications received: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7C9AB5CD" w14:textId="77777777" w:rsidR="00BA4C07" w:rsidRPr="006A3910" w:rsidRDefault="00BA4C07" w:rsidP="00F53678">
            <w:pPr>
              <w:rPr>
                <w:rFonts w:ascii="Corporate S" w:hAnsi="Corporate S" w:cs="Arial"/>
                <w:b/>
                <w:sz w:val="22"/>
                <w:szCs w:val="22"/>
              </w:rPr>
            </w:pPr>
          </w:p>
        </w:tc>
      </w:tr>
      <w:tr w:rsidR="00BA4C07" w:rsidRPr="006A3910" w14:paraId="5B4FD953" w14:textId="77777777" w:rsidTr="0094375D">
        <w:tc>
          <w:tcPr>
            <w:tcW w:w="4608" w:type="dxa"/>
            <w:tcBorders>
              <w:top w:val="single" w:sz="4" w:space="0" w:color="auto"/>
              <w:left w:val="single" w:sz="4" w:space="0" w:color="auto"/>
            </w:tcBorders>
          </w:tcPr>
          <w:p w14:paraId="0CDF714A" w14:textId="77777777" w:rsidR="00BA4C07" w:rsidRPr="006A3910" w:rsidRDefault="00BA4C07">
            <w:pPr>
              <w:rPr>
                <w:rFonts w:ascii="Corporate S" w:hAnsi="Corporate S" w:cs="Arial"/>
                <w:sz w:val="22"/>
                <w:szCs w:val="22"/>
              </w:rPr>
            </w:pPr>
            <w:r w:rsidRPr="006A3910">
              <w:rPr>
                <w:rFonts w:ascii="Corporate S" w:hAnsi="Corporate S" w:cs="Arial"/>
                <w:sz w:val="22"/>
                <w:szCs w:val="22"/>
                <w:lang w:val="en"/>
              </w:rPr>
              <w:t xml:space="preserve">   of which women: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7309D57C" w14:textId="77777777" w:rsidR="00BA4C07" w:rsidRPr="006A3910" w:rsidRDefault="00BA4C07" w:rsidP="00F53678">
            <w:pPr>
              <w:rPr>
                <w:rFonts w:ascii="Corporate S" w:hAnsi="Corporate S" w:cs="Arial"/>
                <w:sz w:val="22"/>
                <w:szCs w:val="22"/>
              </w:rPr>
            </w:pPr>
          </w:p>
        </w:tc>
      </w:tr>
      <w:tr w:rsidR="00BA4C07" w:rsidRPr="006A3910" w14:paraId="0314867A" w14:textId="77777777" w:rsidTr="0094375D">
        <w:tc>
          <w:tcPr>
            <w:tcW w:w="4608" w:type="dxa"/>
            <w:tcBorders>
              <w:top w:val="single" w:sz="4" w:space="0" w:color="auto"/>
              <w:left w:val="single" w:sz="4" w:space="0" w:color="auto"/>
            </w:tcBorders>
          </w:tcPr>
          <w:p w14:paraId="215138EB" w14:textId="77777777" w:rsidR="00BA4C07" w:rsidRPr="006A3910" w:rsidRDefault="00BA4C07">
            <w:pPr>
              <w:rPr>
                <w:rFonts w:ascii="Corporate S" w:hAnsi="Corporate S" w:cs="Arial"/>
                <w:sz w:val="22"/>
                <w:szCs w:val="22"/>
              </w:rPr>
            </w:pPr>
            <w:r w:rsidRPr="006A3910">
              <w:rPr>
                <w:rFonts w:ascii="Corporate S" w:hAnsi="Corporate S" w:cs="Arial"/>
                <w:sz w:val="22"/>
                <w:szCs w:val="22"/>
                <w:lang w:val="en"/>
              </w:rPr>
              <w:t xml:space="preserve">   of which external (Germany):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44015B33" w14:textId="77777777" w:rsidR="00BA4C07" w:rsidRPr="006A3910" w:rsidRDefault="00BA4C07" w:rsidP="00F53678">
            <w:pPr>
              <w:rPr>
                <w:rFonts w:ascii="Corporate S" w:hAnsi="Corporate S" w:cs="Arial"/>
                <w:sz w:val="22"/>
                <w:szCs w:val="22"/>
              </w:rPr>
            </w:pPr>
          </w:p>
        </w:tc>
      </w:tr>
      <w:tr w:rsidR="00BA4C07" w:rsidRPr="000F0AA4" w14:paraId="3112B2C9" w14:textId="77777777" w:rsidTr="0094375D">
        <w:tc>
          <w:tcPr>
            <w:tcW w:w="4608" w:type="dxa"/>
            <w:tcBorders>
              <w:top w:val="single" w:sz="4" w:space="0" w:color="auto"/>
              <w:left w:val="single" w:sz="4" w:space="0" w:color="auto"/>
            </w:tcBorders>
          </w:tcPr>
          <w:p w14:paraId="4577ACB8" w14:textId="77777777" w:rsidR="00BA4C07" w:rsidRPr="006A3910" w:rsidRDefault="00BA4C07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  <w:r w:rsidRPr="006A3910">
              <w:rPr>
                <w:rFonts w:ascii="Corporate S" w:hAnsi="Corporate S" w:cs="Arial"/>
                <w:sz w:val="22"/>
                <w:szCs w:val="22"/>
                <w:lang w:val="en"/>
              </w:rPr>
              <w:t xml:space="preserve">   of which external (abroad, returning candidates):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1B29E3BE" w14:textId="77777777" w:rsidR="00BA4C07" w:rsidRPr="006A3910" w:rsidRDefault="00BA4C07" w:rsidP="00F53678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</w:tc>
      </w:tr>
      <w:tr w:rsidR="00BA4C07" w:rsidRPr="006A3910" w14:paraId="21861F42" w14:textId="77777777" w:rsidTr="0094375D">
        <w:tc>
          <w:tcPr>
            <w:tcW w:w="4608" w:type="dxa"/>
            <w:tcBorders>
              <w:top w:val="single" w:sz="4" w:space="0" w:color="auto"/>
              <w:left w:val="single" w:sz="4" w:space="0" w:color="auto"/>
            </w:tcBorders>
          </w:tcPr>
          <w:p w14:paraId="35619CCA" w14:textId="77777777" w:rsidR="002E5EC6" w:rsidRPr="006A3910" w:rsidRDefault="00D134CD">
            <w:pPr>
              <w:rPr>
                <w:rFonts w:ascii="Corporate S" w:hAnsi="Corporate S" w:cs="Arial"/>
                <w:sz w:val="22"/>
                <w:szCs w:val="22"/>
              </w:rPr>
            </w:pPr>
            <w:r w:rsidRPr="006A3910">
              <w:rPr>
                <w:rFonts w:ascii="Corporate S" w:hAnsi="Corporate S" w:cs="Arial"/>
                <w:sz w:val="22"/>
                <w:szCs w:val="22"/>
                <w:lang w:val="en"/>
              </w:rPr>
              <w:t xml:space="preserve">   → please indicate countries: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7CC8CE11" w14:textId="77777777" w:rsidR="00BA4C07" w:rsidRPr="006A3910" w:rsidRDefault="00BA4C07" w:rsidP="00F53678">
            <w:pPr>
              <w:rPr>
                <w:rFonts w:ascii="Corporate S" w:hAnsi="Corporate S" w:cs="Arial"/>
                <w:sz w:val="22"/>
                <w:szCs w:val="22"/>
              </w:rPr>
            </w:pPr>
          </w:p>
          <w:p w14:paraId="3E965677" w14:textId="77777777" w:rsidR="00F53678" w:rsidRPr="006A3910" w:rsidRDefault="00F53678" w:rsidP="00F53678">
            <w:pPr>
              <w:rPr>
                <w:rFonts w:ascii="Corporate S" w:hAnsi="Corporate S" w:cs="Arial"/>
                <w:sz w:val="22"/>
                <w:szCs w:val="22"/>
              </w:rPr>
            </w:pPr>
          </w:p>
          <w:p w14:paraId="287FE97A" w14:textId="77777777" w:rsidR="00F53678" w:rsidRPr="006A3910" w:rsidRDefault="00F53678" w:rsidP="00F53678">
            <w:pPr>
              <w:rPr>
                <w:rFonts w:ascii="Corporate S" w:hAnsi="Corporate S" w:cs="Arial"/>
                <w:sz w:val="22"/>
                <w:szCs w:val="22"/>
              </w:rPr>
            </w:pPr>
          </w:p>
          <w:p w14:paraId="4E2CA36B" w14:textId="77777777" w:rsidR="007174A6" w:rsidRPr="006A3910" w:rsidRDefault="007174A6" w:rsidP="00F53678">
            <w:pPr>
              <w:rPr>
                <w:rFonts w:ascii="Corporate S" w:hAnsi="Corporate S" w:cs="Arial"/>
                <w:sz w:val="22"/>
                <w:szCs w:val="22"/>
              </w:rPr>
            </w:pPr>
          </w:p>
        </w:tc>
      </w:tr>
      <w:tr w:rsidR="00BA4C07" w:rsidRPr="000F0AA4" w14:paraId="6EF31B28" w14:textId="77777777" w:rsidTr="0094375D">
        <w:tc>
          <w:tcPr>
            <w:tcW w:w="4608" w:type="dxa"/>
            <w:tcBorders>
              <w:top w:val="single" w:sz="4" w:space="0" w:color="auto"/>
              <w:left w:val="single" w:sz="4" w:space="0" w:color="auto"/>
            </w:tcBorders>
          </w:tcPr>
          <w:p w14:paraId="3169E338" w14:textId="77777777" w:rsidR="00BA4C07" w:rsidRPr="006A3910" w:rsidRDefault="00D134CD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  <w:r w:rsidRPr="006A3910">
              <w:rPr>
                <w:rFonts w:ascii="Corporate S" w:hAnsi="Corporate S" w:cs="Arial"/>
                <w:sz w:val="22"/>
                <w:szCs w:val="22"/>
                <w:lang w:val="en"/>
              </w:rPr>
              <w:t xml:space="preserve">   of which external (abroad, not returning candidates): 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463EB6AE" w14:textId="77777777" w:rsidR="00BA4C07" w:rsidRPr="006A3910" w:rsidRDefault="00BA4C07" w:rsidP="00F53678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</w:tc>
      </w:tr>
      <w:tr w:rsidR="00BA4C07" w:rsidRPr="006A3910" w14:paraId="6AEB9F2F" w14:textId="77777777" w:rsidTr="0094375D">
        <w:tc>
          <w:tcPr>
            <w:tcW w:w="4608" w:type="dxa"/>
            <w:tcBorders>
              <w:top w:val="single" w:sz="4" w:space="0" w:color="auto"/>
              <w:left w:val="single" w:sz="4" w:space="0" w:color="auto"/>
            </w:tcBorders>
          </w:tcPr>
          <w:p w14:paraId="7F65C796" w14:textId="77777777" w:rsidR="00BA4C07" w:rsidRPr="006A3910" w:rsidRDefault="00D134CD">
            <w:pPr>
              <w:rPr>
                <w:rFonts w:ascii="Corporate S" w:hAnsi="Corporate S" w:cs="Arial"/>
                <w:sz w:val="22"/>
                <w:szCs w:val="22"/>
              </w:rPr>
            </w:pPr>
            <w:r w:rsidRPr="006A3910">
              <w:rPr>
                <w:rFonts w:ascii="Corporate S" w:hAnsi="Corporate S" w:cs="Arial"/>
                <w:sz w:val="22"/>
                <w:szCs w:val="22"/>
                <w:lang w:val="en"/>
              </w:rPr>
              <w:t xml:space="preserve">   → please indicate countries: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7EA6C1A5" w14:textId="77777777" w:rsidR="00BA4C07" w:rsidRPr="006A3910" w:rsidRDefault="00BA4C07" w:rsidP="00F53678">
            <w:pPr>
              <w:rPr>
                <w:rFonts w:ascii="Corporate S" w:hAnsi="Corporate S" w:cs="Arial"/>
                <w:sz w:val="22"/>
                <w:szCs w:val="22"/>
              </w:rPr>
            </w:pPr>
          </w:p>
          <w:p w14:paraId="5E5FD665" w14:textId="77777777" w:rsidR="007174A6" w:rsidRPr="006A3910" w:rsidRDefault="007174A6" w:rsidP="00F53678">
            <w:pPr>
              <w:rPr>
                <w:rFonts w:ascii="Corporate S" w:hAnsi="Corporate S" w:cs="Arial"/>
                <w:sz w:val="22"/>
                <w:szCs w:val="22"/>
              </w:rPr>
            </w:pPr>
          </w:p>
          <w:p w14:paraId="1DB0B97C" w14:textId="77777777" w:rsidR="00F53678" w:rsidRPr="006A3910" w:rsidRDefault="00F53678" w:rsidP="00F53678">
            <w:pPr>
              <w:rPr>
                <w:rFonts w:ascii="Corporate S" w:hAnsi="Corporate S" w:cs="Arial"/>
                <w:sz w:val="22"/>
                <w:szCs w:val="22"/>
              </w:rPr>
            </w:pPr>
          </w:p>
          <w:p w14:paraId="1FC886E4" w14:textId="77777777" w:rsidR="007174A6" w:rsidRPr="006A3910" w:rsidRDefault="007174A6" w:rsidP="00F53678">
            <w:pPr>
              <w:rPr>
                <w:rFonts w:ascii="Corporate S" w:hAnsi="Corporate S" w:cs="Arial"/>
                <w:sz w:val="22"/>
                <w:szCs w:val="22"/>
              </w:rPr>
            </w:pPr>
          </w:p>
        </w:tc>
      </w:tr>
    </w:tbl>
    <w:p w14:paraId="6C46BD6A" w14:textId="77777777" w:rsidR="00F53678" w:rsidRPr="006A3910" w:rsidRDefault="00F53678">
      <w:pPr>
        <w:rPr>
          <w:rFonts w:ascii="Corporate S" w:hAnsi="Corporate S" w:cs="Arial"/>
        </w:rPr>
      </w:pPr>
    </w:p>
    <w:tbl>
      <w:tblPr>
        <w:tblW w:w="71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08"/>
        <w:gridCol w:w="2520"/>
      </w:tblGrid>
      <w:tr w:rsidR="00BA4C07" w:rsidRPr="000F0AA4" w14:paraId="13B8F118" w14:textId="77777777" w:rsidTr="0094375D">
        <w:tc>
          <w:tcPr>
            <w:tcW w:w="4608" w:type="dxa"/>
          </w:tcPr>
          <w:p w14:paraId="70DD88B6" w14:textId="77777777" w:rsidR="00BA4C07" w:rsidRPr="006A3910" w:rsidRDefault="002E5EC6" w:rsidP="00BA4C07">
            <w:pPr>
              <w:rPr>
                <w:rFonts w:ascii="Corporate S" w:hAnsi="Corporate S" w:cs="Arial"/>
                <w:b/>
                <w:sz w:val="22"/>
                <w:szCs w:val="22"/>
                <w:lang w:val="en-US"/>
              </w:rPr>
            </w:pPr>
            <w:r w:rsidRPr="006A3910">
              <w:rPr>
                <w:rFonts w:ascii="Corporate S" w:hAnsi="Corporate S" w:cs="Arial"/>
                <w:b/>
                <w:bCs/>
                <w:sz w:val="22"/>
                <w:szCs w:val="22"/>
                <w:lang w:val="en"/>
              </w:rPr>
              <w:t>II. Total internally declined applications:</w:t>
            </w:r>
          </w:p>
        </w:tc>
        <w:tc>
          <w:tcPr>
            <w:tcW w:w="2520" w:type="dxa"/>
          </w:tcPr>
          <w:p w14:paraId="7DD29C09" w14:textId="77777777" w:rsidR="00BA4C07" w:rsidRPr="006A3910" w:rsidRDefault="00BA4C07" w:rsidP="00F53678">
            <w:pPr>
              <w:rPr>
                <w:rFonts w:ascii="Corporate S" w:hAnsi="Corporate S" w:cs="Arial"/>
                <w:b/>
                <w:sz w:val="22"/>
                <w:szCs w:val="22"/>
                <w:lang w:val="en-US"/>
              </w:rPr>
            </w:pPr>
          </w:p>
        </w:tc>
      </w:tr>
      <w:tr w:rsidR="00F53678" w:rsidRPr="006A3910" w14:paraId="60FD11B3" w14:textId="77777777" w:rsidTr="0094375D">
        <w:tc>
          <w:tcPr>
            <w:tcW w:w="4608" w:type="dxa"/>
          </w:tcPr>
          <w:p w14:paraId="3905E7E2" w14:textId="77777777" w:rsidR="00F53678" w:rsidRPr="006A3910" w:rsidRDefault="00F53678" w:rsidP="00F53678">
            <w:pPr>
              <w:rPr>
                <w:rFonts w:ascii="Corporate S" w:hAnsi="Corporate S" w:cs="Arial"/>
                <w:sz w:val="22"/>
                <w:szCs w:val="22"/>
              </w:rPr>
            </w:pPr>
            <w:r w:rsidRPr="006A3910">
              <w:rPr>
                <w:rFonts w:ascii="Corporate S" w:hAnsi="Corporate S" w:cs="Arial"/>
                <w:sz w:val="22"/>
                <w:szCs w:val="22"/>
                <w:lang w:val="en"/>
              </w:rPr>
              <w:t xml:space="preserve">   of which women:</w:t>
            </w:r>
          </w:p>
        </w:tc>
        <w:tc>
          <w:tcPr>
            <w:tcW w:w="2520" w:type="dxa"/>
          </w:tcPr>
          <w:p w14:paraId="329D8B7D" w14:textId="77777777" w:rsidR="00F53678" w:rsidRPr="006A3910" w:rsidRDefault="00F53678" w:rsidP="00F53678">
            <w:pPr>
              <w:rPr>
                <w:rFonts w:ascii="Corporate S" w:hAnsi="Corporate S" w:cs="Arial"/>
                <w:sz w:val="22"/>
                <w:szCs w:val="22"/>
              </w:rPr>
            </w:pPr>
          </w:p>
        </w:tc>
      </w:tr>
      <w:tr w:rsidR="00F53678" w:rsidRPr="006A3910" w14:paraId="338DF9F5" w14:textId="77777777" w:rsidTr="0094375D">
        <w:tc>
          <w:tcPr>
            <w:tcW w:w="4608" w:type="dxa"/>
          </w:tcPr>
          <w:p w14:paraId="679CF151" w14:textId="77777777" w:rsidR="00F53678" w:rsidRPr="006A3910" w:rsidRDefault="006B55EC" w:rsidP="00F53678">
            <w:pPr>
              <w:rPr>
                <w:rFonts w:ascii="Corporate S" w:hAnsi="Corporate S" w:cs="Arial"/>
                <w:sz w:val="22"/>
                <w:szCs w:val="22"/>
              </w:rPr>
            </w:pPr>
            <w:r w:rsidRPr="006A3910">
              <w:rPr>
                <w:rFonts w:ascii="Corporate S" w:hAnsi="Corporate S" w:cs="Arial"/>
                <w:sz w:val="22"/>
                <w:szCs w:val="22"/>
                <w:lang w:val="en"/>
              </w:rPr>
              <w:t xml:space="preserve">   of which external (Germany):</w:t>
            </w:r>
          </w:p>
        </w:tc>
        <w:tc>
          <w:tcPr>
            <w:tcW w:w="2520" w:type="dxa"/>
          </w:tcPr>
          <w:p w14:paraId="0AE2A2D8" w14:textId="77777777" w:rsidR="00F53678" w:rsidRPr="006A3910" w:rsidRDefault="00F53678" w:rsidP="00F53678">
            <w:pPr>
              <w:rPr>
                <w:rFonts w:ascii="Corporate S" w:hAnsi="Corporate S" w:cs="Arial"/>
                <w:sz w:val="22"/>
                <w:szCs w:val="22"/>
              </w:rPr>
            </w:pPr>
          </w:p>
        </w:tc>
      </w:tr>
      <w:tr w:rsidR="00F53678" w:rsidRPr="000F0AA4" w14:paraId="717C7D3E" w14:textId="77777777" w:rsidTr="0094375D">
        <w:tc>
          <w:tcPr>
            <w:tcW w:w="4608" w:type="dxa"/>
          </w:tcPr>
          <w:p w14:paraId="68BAFC66" w14:textId="77777777" w:rsidR="00F53678" w:rsidRPr="006A3910" w:rsidRDefault="00F53678" w:rsidP="00F53678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  <w:r w:rsidRPr="006A3910">
              <w:rPr>
                <w:rFonts w:ascii="Corporate S" w:hAnsi="Corporate S" w:cs="Arial"/>
                <w:sz w:val="22"/>
                <w:szCs w:val="22"/>
                <w:lang w:val="en"/>
              </w:rPr>
              <w:t xml:space="preserve">   of which external (abroad, returning candidates):</w:t>
            </w:r>
          </w:p>
        </w:tc>
        <w:tc>
          <w:tcPr>
            <w:tcW w:w="2520" w:type="dxa"/>
          </w:tcPr>
          <w:p w14:paraId="6871D16F" w14:textId="77777777" w:rsidR="00F53678" w:rsidRPr="006A3910" w:rsidRDefault="00F53678" w:rsidP="00F53678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</w:tc>
      </w:tr>
      <w:tr w:rsidR="00F53678" w:rsidRPr="006A3910" w14:paraId="5838457A" w14:textId="77777777" w:rsidTr="0094375D">
        <w:tc>
          <w:tcPr>
            <w:tcW w:w="4608" w:type="dxa"/>
          </w:tcPr>
          <w:p w14:paraId="4FDD9F45" w14:textId="77777777" w:rsidR="00F53678" w:rsidRPr="006A3910" w:rsidRDefault="00F53678" w:rsidP="00F53678">
            <w:pPr>
              <w:rPr>
                <w:rFonts w:ascii="Corporate S" w:hAnsi="Corporate S" w:cs="Arial"/>
                <w:sz w:val="22"/>
                <w:szCs w:val="22"/>
              </w:rPr>
            </w:pPr>
            <w:r w:rsidRPr="006A3910">
              <w:rPr>
                <w:rFonts w:ascii="Corporate S" w:hAnsi="Corporate S" w:cs="Arial"/>
                <w:sz w:val="22"/>
                <w:szCs w:val="22"/>
                <w:lang w:val="en"/>
              </w:rPr>
              <w:t xml:space="preserve">   → please indicate countries:</w:t>
            </w:r>
          </w:p>
        </w:tc>
        <w:tc>
          <w:tcPr>
            <w:tcW w:w="2520" w:type="dxa"/>
          </w:tcPr>
          <w:p w14:paraId="0433FBB4" w14:textId="77777777" w:rsidR="00F53678" w:rsidRPr="006A3910" w:rsidRDefault="00F53678" w:rsidP="00F53678">
            <w:pPr>
              <w:rPr>
                <w:rFonts w:ascii="Corporate S" w:hAnsi="Corporate S" w:cs="Arial"/>
                <w:sz w:val="22"/>
                <w:szCs w:val="22"/>
              </w:rPr>
            </w:pPr>
          </w:p>
          <w:p w14:paraId="594BCF81" w14:textId="77777777" w:rsidR="00F53678" w:rsidRPr="006A3910" w:rsidRDefault="00F53678" w:rsidP="00F53678">
            <w:pPr>
              <w:rPr>
                <w:rFonts w:ascii="Corporate S" w:hAnsi="Corporate S" w:cs="Arial"/>
                <w:sz w:val="22"/>
                <w:szCs w:val="22"/>
              </w:rPr>
            </w:pPr>
          </w:p>
          <w:p w14:paraId="4C645AA9" w14:textId="77777777" w:rsidR="00F53678" w:rsidRPr="006A3910" w:rsidRDefault="00F53678" w:rsidP="00F53678">
            <w:pPr>
              <w:rPr>
                <w:rFonts w:ascii="Corporate S" w:hAnsi="Corporate S" w:cs="Arial"/>
                <w:sz w:val="22"/>
                <w:szCs w:val="22"/>
              </w:rPr>
            </w:pPr>
          </w:p>
          <w:p w14:paraId="40F6D438" w14:textId="77777777" w:rsidR="00F53678" w:rsidRPr="006A3910" w:rsidRDefault="00F53678" w:rsidP="00F53678">
            <w:pPr>
              <w:rPr>
                <w:rFonts w:ascii="Corporate S" w:hAnsi="Corporate S" w:cs="Arial"/>
                <w:sz w:val="22"/>
                <w:szCs w:val="22"/>
              </w:rPr>
            </w:pPr>
          </w:p>
        </w:tc>
      </w:tr>
      <w:tr w:rsidR="00F53678" w:rsidRPr="000F0AA4" w14:paraId="54D60771" w14:textId="77777777" w:rsidTr="0094375D">
        <w:tc>
          <w:tcPr>
            <w:tcW w:w="4608" w:type="dxa"/>
          </w:tcPr>
          <w:p w14:paraId="01CE510F" w14:textId="77777777" w:rsidR="00F53678" w:rsidRPr="006A3910" w:rsidRDefault="00F53678" w:rsidP="00F53678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  <w:r w:rsidRPr="006A3910">
              <w:rPr>
                <w:rFonts w:ascii="Corporate S" w:hAnsi="Corporate S" w:cs="Arial"/>
                <w:sz w:val="22"/>
                <w:szCs w:val="22"/>
                <w:lang w:val="en"/>
              </w:rPr>
              <w:t xml:space="preserve">   of which external (abroad, not returning candidates): </w:t>
            </w:r>
          </w:p>
        </w:tc>
        <w:tc>
          <w:tcPr>
            <w:tcW w:w="2520" w:type="dxa"/>
          </w:tcPr>
          <w:p w14:paraId="630869F7" w14:textId="77777777" w:rsidR="00F53678" w:rsidRPr="006A3910" w:rsidRDefault="00F53678" w:rsidP="00F53678">
            <w:pPr>
              <w:rPr>
                <w:rFonts w:ascii="Corporate S" w:hAnsi="Corporate S" w:cs="Arial"/>
                <w:sz w:val="22"/>
                <w:szCs w:val="22"/>
                <w:lang w:val="en-US"/>
              </w:rPr>
            </w:pPr>
          </w:p>
        </w:tc>
      </w:tr>
      <w:tr w:rsidR="00F53678" w:rsidRPr="006A3910" w14:paraId="1790EEF9" w14:textId="77777777" w:rsidTr="0094375D">
        <w:tc>
          <w:tcPr>
            <w:tcW w:w="4608" w:type="dxa"/>
          </w:tcPr>
          <w:p w14:paraId="31E85B4F" w14:textId="77777777" w:rsidR="00F53678" w:rsidRPr="006A3910" w:rsidRDefault="00F53678" w:rsidP="00F53678">
            <w:pPr>
              <w:rPr>
                <w:rFonts w:ascii="Corporate S" w:hAnsi="Corporate S" w:cs="Arial"/>
                <w:sz w:val="22"/>
                <w:szCs w:val="22"/>
              </w:rPr>
            </w:pPr>
            <w:r w:rsidRPr="006A3910">
              <w:rPr>
                <w:rFonts w:ascii="Corporate S" w:hAnsi="Corporate S" w:cs="Arial"/>
                <w:sz w:val="22"/>
                <w:szCs w:val="22"/>
                <w:lang w:val="en"/>
              </w:rPr>
              <w:t xml:space="preserve">   → please indicate countries:</w:t>
            </w:r>
          </w:p>
        </w:tc>
        <w:tc>
          <w:tcPr>
            <w:tcW w:w="2520" w:type="dxa"/>
          </w:tcPr>
          <w:p w14:paraId="3A03B6B3" w14:textId="77777777" w:rsidR="00F53678" w:rsidRPr="006A3910" w:rsidRDefault="00F53678" w:rsidP="00F53678">
            <w:pPr>
              <w:rPr>
                <w:rFonts w:ascii="Corporate S" w:hAnsi="Corporate S" w:cs="Arial"/>
                <w:sz w:val="22"/>
                <w:szCs w:val="22"/>
              </w:rPr>
            </w:pPr>
          </w:p>
          <w:p w14:paraId="3B84B211" w14:textId="77777777" w:rsidR="00F53678" w:rsidRPr="006A3910" w:rsidRDefault="00F53678" w:rsidP="00F53678">
            <w:pPr>
              <w:rPr>
                <w:rFonts w:ascii="Corporate S" w:hAnsi="Corporate S" w:cs="Arial"/>
                <w:sz w:val="22"/>
                <w:szCs w:val="22"/>
              </w:rPr>
            </w:pPr>
          </w:p>
          <w:p w14:paraId="6CB00320" w14:textId="77777777" w:rsidR="00F53678" w:rsidRPr="006A3910" w:rsidRDefault="00F53678" w:rsidP="00F53678">
            <w:pPr>
              <w:rPr>
                <w:rFonts w:ascii="Corporate S" w:hAnsi="Corporate S" w:cs="Arial"/>
                <w:sz w:val="22"/>
                <w:szCs w:val="22"/>
              </w:rPr>
            </w:pPr>
          </w:p>
          <w:p w14:paraId="3774D15F" w14:textId="77777777" w:rsidR="00F53678" w:rsidRPr="006A3910" w:rsidRDefault="00F53678" w:rsidP="00F53678">
            <w:pPr>
              <w:rPr>
                <w:rFonts w:ascii="Corporate S" w:hAnsi="Corporate S" w:cs="Arial"/>
                <w:sz w:val="22"/>
                <w:szCs w:val="22"/>
              </w:rPr>
            </w:pPr>
          </w:p>
        </w:tc>
      </w:tr>
    </w:tbl>
    <w:p w14:paraId="2E2C888C" w14:textId="77777777" w:rsidR="00317A2C" w:rsidRPr="006A3910" w:rsidRDefault="00317A2C" w:rsidP="00317A2C">
      <w:pPr>
        <w:rPr>
          <w:rFonts w:ascii="Corporate S" w:hAnsi="Corporate S" w:cs="Arial"/>
        </w:rPr>
      </w:pPr>
    </w:p>
    <w:tbl>
      <w:tblPr>
        <w:tblW w:w="71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08"/>
        <w:gridCol w:w="2520"/>
      </w:tblGrid>
      <w:tr w:rsidR="00317A2C" w:rsidRPr="006A3910" w14:paraId="336C6CCF" w14:textId="77777777" w:rsidTr="00317A2C">
        <w:tc>
          <w:tcPr>
            <w:tcW w:w="4608" w:type="dxa"/>
          </w:tcPr>
          <w:p w14:paraId="7D7F1E46" w14:textId="77777777" w:rsidR="00317A2C" w:rsidRPr="006A3910" w:rsidRDefault="00317A2C" w:rsidP="00317A2C">
            <w:pPr>
              <w:rPr>
                <w:rFonts w:ascii="Corporate S" w:hAnsi="Corporate S" w:cs="Arial"/>
                <w:b/>
                <w:sz w:val="22"/>
                <w:szCs w:val="22"/>
              </w:rPr>
            </w:pPr>
            <w:r w:rsidRPr="006A3910">
              <w:rPr>
                <w:rFonts w:ascii="Corporate S" w:hAnsi="Corporate S" w:cs="Arial"/>
                <w:b/>
                <w:bCs/>
                <w:sz w:val="22"/>
                <w:szCs w:val="22"/>
                <w:lang w:val="en"/>
              </w:rPr>
              <w:t>III. Total withdrawn applications:</w:t>
            </w:r>
          </w:p>
        </w:tc>
        <w:tc>
          <w:tcPr>
            <w:tcW w:w="2520" w:type="dxa"/>
          </w:tcPr>
          <w:p w14:paraId="10B96535" w14:textId="77777777" w:rsidR="00317A2C" w:rsidRPr="006A3910" w:rsidRDefault="00317A2C" w:rsidP="00317A2C">
            <w:pPr>
              <w:rPr>
                <w:rFonts w:ascii="Corporate S" w:hAnsi="Corporate S" w:cs="Arial"/>
                <w:b/>
                <w:sz w:val="22"/>
                <w:szCs w:val="22"/>
              </w:rPr>
            </w:pPr>
          </w:p>
        </w:tc>
      </w:tr>
    </w:tbl>
    <w:p w14:paraId="619710C5" w14:textId="77777777" w:rsidR="004126FB" w:rsidRPr="006A3910" w:rsidRDefault="004126FB" w:rsidP="00BA4C07">
      <w:pPr>
        <w:rPr>
          <w:rFonts w:ascii="Corporate S" w:hAnsi="Corporate S" w:cs="Arial"/>
        </w:rPr>
      </w:pPr>
    </w:p>
    <w:p w14:paraId="7B6B5205" w14:textId="77777777" w:rsidR="00361775" w:rsidRPr="006A3910" w:rsidRDefault="00361775" w:rsidP="00BA4C07">
      <w:pPr>
        <w:rPr>
          <w:rFonts w:ascii="Corporate S" w:hAnsi="Corporate S" w:cs="Arial"/>
        </w:rPr>
      </w:pPr>
    </w:p>
    <w:p w14:paraId="5F367EB4" w14:textId="77777777" w:rsidR="002A5D38" w:rsidRPr="006A3910" w:rsidRDefault="002A5D38" w:rsidP="00BA4C07">
      <w:pPr>
        <w:rPr>
          <w:rFonts w:ascii="Corporate S" w:hAnsi="Corporate S" w:cs="Arial"/>
        </w:rPr>
      </w:pPr>
    </w:p>
    <w:p w14:paraId="48A7A704" w14:textId="77777777" w:rsidR="00DD6EDF" w:rsidRPr="006A3910" w:rsidRDefault="00DD6EDF" w:rsidP="00BA4C07">
      <w:pPr>
        <w:rPr>
          <w:rFonts w:ascii="Corporate S" w:hAnsi="Corporate S" w:cs="Arial"/>
        </w:rPr>
      </w:pPr>
    </w:p>
    <w:p w14:paraId="62BF264F" w14:textId="77777777" w:rsidR="00DD6EDF" w:rsidRPr="006A3910" w:rsidRDefault="00DD6EDF" w:rsidP="00BA4C07">
      <w:pPr>
        <w:rPr>
          <w:rFonts w:ascii="Corporate S" w:hAnsi="Corporate S" w:cs="Arial"/>
        </w:rPr>
      </w:pPr>
    </w:p>
    <w:p w14:paraId="5A2D8714" w14:textId="77777777" w:rsidR="00DD6EDF" w:rsidRPr="006A3910" w:rsidRDefault="00DD6EDF" w:rsidP="00BA4C07">
      <w:pPr>
        <w:rPr>
          <w:rFonts w:ascii="Corporate S" w:hAnsi="Corporate S" w:cs="Arial"/>
        </w:rPr>
      </w:pPr>
    </w:p>
    <w:sectPr w:rsidR="00DD6EDF" w:rsidRPr="006A3910" w:rsidSect="000859D4">
      <w:headerReference w:type="default" r:id="rId7"/>
      <w:footerReference w:type="default" r:id="rId8"/>
      <w:pgSz w:w="11906" w:h="16838"/>
      <w:pgMar w:top="1417" w:right="1274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E571DD" w14:textId="77777777" w:rsidR="006731E1" w:rsidRDefault="006731E1" w:rsidP="00317A2C">
      <w:r>
        <w:separator/>
      </w:r>
    </w:p>
  </w:endnote>
  <w:endnote w:type="continuationSeparator" w:id="0">
    <w:p w14:paraId="2AC609B7" w14:textId="77777777" w:rsidR="006731E1" w:rsidRDefault="006731E1" w:rsidP="00317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porate S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A57C1C" w14:textId="5C026EF4" w:rsidR="001A0C92" w:rsidRPr="000F0AA4" w:rsidRDefault="001A0C92">
    <w:pPr>
      <w:pStyle w:val="Fuzeile"/>
      <w:jc w:val="center"/>
      <w:rPr>
        <w:rFonts w:ascii="Corporate S" w:hAnsi="Corporate S"/>
      </w:rPr>
    </w:pPr>
    <w:r w:rsidRPr="000F0AA4">
      <w:rPr>
        <w:rFonts w:ascii="Corporate S" w:hAnsi="Corporate S"/>
        <w:lang w:val="en"/>
      </w:rPr>
      <w:fldChar w:fldCharType="begin"/>
    </w:r>
    <w:r w:rsidR="00A2216C" w:rsidRPr="000F0AA4">
      <w:rPr>
        <w:rFonts w:ascii="Corporate S" w:hAnsi="Corporate S"/>
        <w:lang w:val="en"/>
      </w:rPr>
      <w:instrText>PAGE</w:instrText>
    </w:r>
    <w:r w:rsidRPr="000F0AA4">
      <w:rPr>
        <w:rFonts w:ascii="Corporate S" w:hAnsi="Corporate S"/>
        <w:lang w:val="en"/>
      </w:rPr>
      <w:instrText xml:space="preserve">   \* MERGEFORMAT</w:instrText>
    </w:r>
    <w:r w:rsidRPr="000F0AA4">
      <w:rPr>
        <w:rFonts w:ascii="Corporate S" w:hAnsi="Corporate S"/>
        <w:lang w:val="en"/>
      </w:rPr>
      <w:fldChar w:fldCharType="separate"/>
    </w:r>
    <w:r w:rsidR="00F95BEA">
      <w:rPr>
        <w:rFonts w:ascii="Corporate S" w:hAnsi="Corporate S"/>
        <w:noProof/>
        <w:lang w:val="en"/>
      </w:rPr>
      <w:t>2</w:t>
    </w:r>
    <w:r w:rsidRPr="000F0AA4">
      <w:rPr>
        <w:rFonts w:ascii="Corporate S" w:hAnsi="Corporate S"/>
        <w:lang w:val="en"/>
      </w:rPr>
      <w:fldChar w:fldCharType="end"/>
    </w:r>
  </w:p>
  <w:p w14:paraId="699733BB" w14:textId="77777777" w:rsidR="001A0C92" w:rsidRDefault="001A0C92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D85842" w14:textId="77777777" w:rsidR="006731E1" w:rsidRDefault="006731E1" w:rsidP="00317A2C">
      <w:r>
        <w:separator/>
      </w:r>
    </w:p>
  </w:footnote>
  <w:footnote w:type="continuationSeparator" w:id="0">
    <w:p w14:paraId="649CF841" w14:textId="77777777" w:rsidR="006731E1" w:rsidRDefault="006731E1" w:rsidP="00317A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BC029C" w14:textId="77777777" w:rsidR="00317A2C" w:rsidRDefault="00AD6586" w:rsidP="00DD6FD1">
    <w:pPr>
      <w:pStyle w:val="Kopfzeile"/>
      <w:tabs>
        <w:tab w:val="clear" w:pos="4536"/>
        <w:tab w:val="clear" w:pos="9072"/>
        <w:tab w:val="left" w:pos="3060"/>
      </w:tabs>
    </w:pPr>
    <w:r>
      <w:rPr>
        <w:noProof/>
        <w:lang w:val="en-US" w:eastAsia="en-US"/>
      </w:rPr>
      <w:drawing>
        <wp:anchor distT="0" distB="0" distL="114300" distR="114300" simplePos="0" relativeHeight="251657728" behindDoc="1" locked="0" layoutInCell="1" allowOverlap="1" wp14:anchorId="1CE60034" wp14:editId="3EA28782">
          <wp:simplePos x="0" y="0"/>
          <wp:positionH relativeFrom="column">
            <wp:posOffset>-197485</wp:posOffset>
          </wp:positionH>
          <wp:positionV relativeFrom="paragraph">
            <wp:posOffset>-396240</wp:posOffset>
          </wp:positionV>
          <wp:extent cx="4364990" cy="783590"/>
          <wp:effectExtent l="0" t="0" r="0" b="0"/>
          <wp:wrapNone/>
          <wp:docPr id="3" name="Grafik 3" descr="2017_H_Logo_RGB_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3" descr="2017_H_Logo_RGB_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64990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D6FD1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A90370"/>
    <w:multiLevelType w:val="hybridMultilevel"/>
    <w:tmpl w:val="255E09F8"/>
    <w:lvl w:ilvl="0" w:tplc="58F2C2D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jCyNDMyNzA0NDVT0lEKTi0uzszPAykwrQUAykfyXywAAAA="/>
  </w:docVars>
  <w:rsids>
    <w:rsidRoot w:val="001B170A"/>
    <w:rsid w:val="0000331A"/>
    <w:rsid w:val="000038B2"/>
    <w:rsid w:val="00007CC8"/>
    <w:rsid w:val="00014E5F"/>
    <w:rsid w:val="00017D92"/>
    <w:rsid w:val="00037EB5"/>
    <w:rsid w:val="000476D7"/>
    <w:rsid w:val="00055776"/>
    <w:rsid w:val="00063920"/>
    <w:rsid w:val="000644AB"/>
    <w:rsid w:val="00065C24"/>
    <w:rsid w:val="000669C9"/>
    <w:rsid w:val="00072EEE"/>
    <w:rsid w:val="000859D4"/>
    <w:rsid w:val="00090196"/>
    <w:rsid w:val="00092A7E"/>
    <w:rsid w:val="000A097A"/>
    <w:rsid w:val="000A2DB8"/>
    <w:rsid w:val="000A4B3B"/>
    <w:rsid w:val="000A588F"/>
    <w:rsid w:val="000A7957"/>
    <w:rsid w:val="000B30DB"/>
    <w:rsid w:val="000C44AB"/>
    <w:rsid w:val="000C5BEA"/>
    <w:rsid w:val="000D2C6D"/>
    <w:rsid w:val="000D77F3"/>
    <w:rsid w:val="000F0AA4"/>
    <w:rsid w:val="000F6EE2"/>
    <w:rsid w:val="001024C1"/>
    <w:rsid w:val="00104B13"/>
    <w:rsid w:val="00106739"/>
    <w:rsid w:val="00123086"/>
    <w:rsid w:val="00133580"/>
    <w:rsid w:val="00133724"/>
    <w:rsid w:val="00135F99"/>
    <w:rsid w:val="001543F7"/>
    <w:rsid w:val="00156A35"/>
    <w:rsid w:val="00170B99"/>
    <w:rsid w:val="00187603"/>
    <w:rsid w:val="00191679"/>
    <w:rsid w:val="00194CD9"/>
    <w:rsid w:val="00196453"/>
    <w:rsid w:val="001A0C92"/>
    <w:rsid w:val="001A6FF9"/>
    <w:rsid w:val="001B170A"/>
    <w:rsid w:val="001B5FC7"/>
    <w:rsid w:val="001C5930"/>
    <w:rsid w:val="001E02B2"/>
    <w:rsid w:val="001F3EAF"/>
    <w:rsid w:val="001F5C6E"/>
    <w:rsid w:val="00207E6A"/>
    <w:rsid w:val="00210EA3"/>
    <w:rsid w:val="0025026A"/>
    <w:rsid w:val="002576B1"/>
    <w:rsid w:val="00261B96"/>
    <w:rsid w:val="00267E75"/>
    <w:rsid w:val="00272ACC"/>
    <w:rsid w:val="00275584"/>
    <w:rsid w:val="0028487C"/>
    <w:rsid w:val="00285344"/>
    <w:rsid w:val="00290555"/>
    <w:rsid w:val="00290677"/>
    <w:rsid w:val="002A5D38"/>
    <w:rsid w:val="002A6538"/>
    <w:rsid w:val="002B0A67"/>
    <w:rsid w:val="002D0D6D"/>
    <w:rsid w:val="002E4DA1"/>
    <w:rsid w:val="002E5EC6"/>
    <w:rsid w:val="002F731D"/>
    <w:rsid w:val="0030084D"/>
    <w:rsid w:val="00303820"/>
    <w:rsid w:val="00317A2C"/>
    <w:rsid w:val="003247DC"/>
    <w:rsid w:val="0032534B"/>
    <w:rsid w:val="0033380F"/>
    <w:rsid w:val="00334486"/>
    <w:rsid w:val="00335584"/>
    <w:rsid w:val="003400E3"/>
    <w:rsid w:val="003423B2"/>
    <w:rsid w:val="003432D2"/>
    <w:rsid w:val="00344195"/>
    <w:rsid w:val="00345F42"/>
    <w:rsid w:val="00353E4B"/>
    <w:rsid w:val="00361775"/>
    <w:rsid w:val="003648BF"/>
    <w:rsid w:val="003675F1"/>
    <w:rsid w:val="00373C60"/>
    <w:rsid w:val="00381E95"/>
    <w:rsid w:val="00390CB0"/>
    <w:rsid w:val="003A05EF"/>
    <w:rsid w:val="003B494D"/>
    <w:rsid w:val="003B4D49"/>
    <w:rsid w:val="003D028E"/>
    <w:rsid w:val="003D3235"/>
    <w:rsid w:val="003E3EF1"/>
    <w:rsid w:val="003E6D30"/>
    <w:rsid w:val="004126FB"/>
    <w:rsid w:val="004160DC"/>
    <w:rsid w:val="00416A92"/>
    <w:rsid w:val="004240E5"/>
    <w:rsid w:val="004241E7"/>
    <w:rsid w:val="00426373"/>
    <w:rsid w:val="00426E66"/>
    <w:rsid w:val="00427F45"/>
    <w:rsid w:val="00432CC8"/>
    <w:rsid w:val="00432D22"/>
    <w:rsid w:val="0043611B"/>
    <w:rsid w:val="00436406"/>
    <w:rsid w:val="00440ACB"/>
    <w:rsid w:val="00440C4A"/>
    <w:rsid w:val="00442361"/>
    <w:rsid w:val="00446FBC"/>
    <w:rsid w:val="00447EF3"/>
    <w:rsid w:val="00455E8B"/>
    <w:rsid w:val="00461068"/>
    <w:rsid w:val="004834A8"/>
    <w:rsid w:val="00483540"/>
    <w:rsid w:val="00485265"/>
    <w:rsid w:val="00490E35"/>
    <w:rsid w:val="004927DD"/>
    <w:rsid w:val="0049529C"/>
    <w:rsid w:val="004A4329"/>
    <w:rsid w:val="004A5119"/>
    <w:rsid w:val="004C0FA0"/>
    <w:rsid w:val="004C2CFA"/>
    <w:rsid w:val="004C3DC6"/>
    <w:rsid w:val="004D6602"/>
    <w:rsid w:val="004E2345"/>
    <w:rsid w:val="004E5B5A"/>
    <w:rsid w:val="004F28D3"/>
    <w:rsid w:val="004F2B63"/>
    <w:rsid w:val="004F4FE6"/>
    <w:rsid w:val="00506A8E"/>
    <w:rsid w:val="005221F0"/>
    <w:rsid w:val="00532246"/>
    <w:rsid w:val="005340D1"/>
    <w:rsid w:val="00535678"/>
    <w:rsid w:val="00564683"/>
    <w:rsid w:val="0057068C"/>
    <w:rsid w:val="00582BC0"/>
    <w:rsid w:val="005A3409"/>
    <w:rsid w:val="005D24F3"/>
    <w:rsid w:val="005D50E1"/>
    <w:rsid w:val="005F7F64"/>
    <w:rsid w:val="00606A68"/>
    <w:rsid w:val="00610CFF"/>
    <w:rsid w:val="0061176F"/>
    <w:rsid w:val="00612B61"/>
    <w:rsid w:val="0061486A"/>
    <w:rsid w:val="00621D4D"/>
    <w:rsid w:val="006231CD"/>
    <w:rsid w:val="00630FC6"/>
    <w:rsid w:val="006337B3"/>
    <w:rsid w:val="00640674"/>
    <w:rsid w:val="00644828"/>
    <w:rsid w:val="00647BBD"/>
    <w:rsid w:val="00647C5E"/>
    <w:rsid w:val="006531A2"/>
    <w:rsid w:val="006603D7"/>
    <w:rsid w:val="0066222D"/>
    <w:rsid w:val="00662861"/>
    <w:rsid w:val="006731E1"/>
    <w:rsid w:val="0067693B"/>
    <w:rsid w:val="006779D2"/>
    <w:rsid w:val="0069451C"/>
    <w:rsid w:val="00694CCE"/>
    <w:rsid w:val="006A1A75"/>
    <w:rsid w:val="006A3910"/>
    <w:rsid w:val="006A7BF4"/>
    <w:rsid w:val="006B2A96"/>
    <w:rsid w:val="006B55EC"/>
    <w:rsid w:val="006C5D4A"/>
    <w:rsid w:val="006D30EE"/>
    <w:rsid w:val="006E298B"/>
    <w:rsid w:val="006E7691"/>
    <w:rsid w:val="006F482E"/>
    <w:rsid w:val="0070058E"/>
    <w:rsid w:val="00702437"/>
    <w:rsid w:val="007174A6"/>
    <w:rsid w:val="00724765"/>
    <w:rsid w:val="00740732"/>
    <w:rsid w:val="0074394A"/>
    <w:rsid w:val="00750BC5"/>
    <w:rsid w:val="00752105"/>
    <w:rsid w:val="007531E2"/>
    <w:rsid w:val="0075531F"/>
    <w:rsid w:val="0075615F"/>
    <w:rsid w:val="007574BD"/>
    <w:rsid w:val="007622D1"/>
    <w:rsid w:val="00767B6C"/>
    <w:rsid w:val="00767D45"/>
    <w:rsid w:val="0078099B"/>
    <w:rsid w:val="00794DFA"/>
    <w:rsid w:val="00795CAC"/>
    <w:rsid w:val="007A4588"/>
    <w:rsid w:val="007A4E4E"/>
    <w:rsid w:val="007B03FD"/>
    <w:rsid w:val="007C3502"/>
    <w:rsid w:val="007D5D50"/>
    <w:rsid w:val="007E39D5"/>
    <w:rsid w:val="007E7A5D"/>
    <w:rsid w:val="007F3660"/>
    <w:rsid w:val="007F7491"/>
    <w:rsid w:val="00801349"/>
    <w:rsid w:val="00803F87"/>
    <w:rsid w:val="00806B62"/>
    <w:rsid w:val="00806F16"/>
    <w:rsid w:val="00807070"/>
    <w:rsid w:val="00816BA9"/>
    <w:rsid w:val="00824C6E"/>
    <w:rsid w:val="00827CD5"/>
    <w:rsid w:val="008324A8"/>
    <w:rsid w:val="00836459"/>
    <w:rsid w:val="00837B40"/>
    <w:rsid w:val="008425B2"/>
    <w:rsid w:val="00850B86"/>
    <w:rsid w:val="0086145B"/>
    <w:rsid w:val="00867FAE"/>
    <w:rsid w:val="00871FA4"/>
    <w:rsid w:val="00873A42"/>
    <w:rsid w:val="00881B38"/>
    <w:rsid w:val="00883D8F"/>
    <w:rsid w:val="008A6B9F"/>
    <w:rsid w:val="008B0A4A"/>
    <w:rsid w:val="008B5F2F"/>
    <w:rsid w:val="008B708D"/>
    <w:rsid w:val="008D04EC"/>
    <w:rsid w:val="008D54E4"/>
    <w:rsid w:val="008E240D"/>
    <w:rsid w:val="008E5ED8"/>
    <w:rsid w:val="008E70B2"/>
    <w:rsid w:val="00905D9D"/>
    <w:rsid w:val="00907181"/>
    <w:rsid w:val="00912C62"/>
    <w:rsid w:val="0091389A"/>
    <w:rsid w:val="00924771"/>
    <w:rsid w:val="00927D9F"/>
    <w:rsid w:val="00942964"/>
    <w:rsid w:val="0094375D"/>
    <w:rsid w:val="00946A0A"/>
    <w:rsid w:val="00947147"/>
    <w:rsid w:val="00951C23"/>
    <w:rsid w:val="009542C4"/>
    <w:rsid w:val="00965586"/>
    <w:rsid w:val="0098787A"/>
    <w:rsid w:val="009937CF"/>
    <w:rsid w:val="00994278"/>
    <w:rsid w:val="009B70AC"/>
    <w:rsid w:val="009C04ED"/>
    <w:rsid w:val="009C4700"/>
    <w:rsid w:val="009C49EB"/>
    <w:rsid w:val="009D0B81"/>
    <w:rsid w:val="009D32C7"/>
    <w:rsid w:val="009D4D9A"/>
    <w:rsid w:val="009F18AD"/>
    <w:rsid w:val="00A037F1"/>
    <w:rsid w:val="00A04EDF"/>
    <w:rsid w:val="00A0778C"/>
    <w:rsid w:val="00A1600D"/>
    <w:rsid w:val="00A16C6C"/>
    <w:rsid w:val="00A2216C"/>
    <w:rsid w:val="00A2259D"/>
    <w:rsid w:val="00A236F2"/>
    <w:rsid w:val="00A24F6A"/>
    <w:rsid w:val="00A266B7"/>
    <w:rsid w:val="00A34462"/>
    <w:rsid w:val="00A35779"/>
    <w:rsid w:val="00A36B38"/>
    <w:rsid w:val="00A377F6"/>
    <w:rsid w:val="00A453BA"/>
    <w:rsid w:val="00A45DC4"/>
    <w:rsid w:val="00A466A2"/>
    <w:rsid w:val="00A51291"/>
    <w:rsid w:val="00A57D7F"/>
    <w:rsid w:val="00A93BFA"/>
    <w:rsid w:val="00AA00DB"/>
    <w:rsid w:val="00AA56D4"/>
    <w:rsid w:val="00AB6F5B"/>
    <w:rsid w:val="00AD401C"/>
    <w:rsid w:val="00AD6586"/>
    <w:rsid w:val="00AE132A"/>
    <w:rsid w:val="00AE7BCE"/>
    <w:rsid w:val="00AF2789"/>
    <w:rsid w:val="00AF4A94"/>
    <w:rsid w:val="00B01C2E"/>
    <w:rsid w:val="00B04767"/>
    <w:rsid w:val="00B115E9"/>
    <w:rsid w:val="00B12677"/>
    <w:rsid w:val="00B149B5"/>
    <w:rsid w:val="00B15D3C"/>
    <w:rsid w:val="00B21D0C"/>
    <w:rsid w:val="00B24B6D"/>
    <w:rsid w:val="00B33213"/>
    <w:rsid w:val="00B35E9D"/>
    <w:rsid w:val="00B41BD5"/>
    <w:rsid w:val="00B43E58"/>
    <w:rsid w:val="00B44C45"/>
    <w:rsid w:val="00B53655"/>
    <w:rsid w:val="00B55ACD"/>
    <w:rsid w:val="00B56764"/>
    <w:rsid w:val="00B61BF4"/>
    <w:rsid w:val="00B6676A"/>
    <w:rsid w:val="00B71390"/>
    <w:rsid w:val="00B75163"/>
    <w:rsid w:val="00B76129"/>
    <w:rsid w:val="00B83013"/>
    <w:rsid w:val="00B87D67"/>
    <w:rsid w:val="00B90F3B"/>
    <w:rsid w:val="00BA4C07"/>
    <w:rsid w:val="00BB2FE9"/>
    <w:rsid w:val="00BD4EC5"/>
    <w:rsid w:val="00BE0805"/>
    <w:rsid w:val="00BE48DB"/>
    <w:rsid w:val="00BE5198"/>
    <w:rsid w:val="00BF3FC7"/>
    <w:rsid w:val="00BF728C"/>
    <w:rsid w:val="00C108D4"/>
    <w:rsid w:val="00C13F7D"/>
    <w:rsid w:val="00C2447E"/>
    <w:rsid w:val="00C24846"/>
    <w:rsid w:val="00C44F96"/>
    <w:rsid w:val="00C60407"/>
    <w:rsid w:val="00C61863"/>
    <w:rsid w:val="00C765F0"/>
    <w:rsid w:val="00C77E91"/>
    <w:rsid w:val="00C80B72"/>
    <w:rsid w:val="00C81AEE"/>
    <w:rsid w:val="00C955D7"/>
    <w:rsid w:val="00CA3308"/>
    <w:rsid w:val="00CA42AE"/>
    <w:rsid w:val="00CA79AA"/>
    <w:rsid w:val="00CB059C"/>
    <w:rsid w:val="00CB221C"/>
    <w:rsid w:val="00CB24BF"/>
    <w:rsid w:val="00CB2B29"/>
    <w:rsid w:val="00CB7381"/>
    <w:rsid w:val="00CD7A62"/>
    <w:rsid w:val="00CF1469"/>
    <w:rsid w:val="00CF1D42"/>
    <w:rsid w:val="00CF4DCE"/>
    <w:rsid w:val="00D027E6"/>
    <w:rsid w:val="00D07943"/>
    <w:rsid w:val="00D134CD"/>
    <w:rsid w:val="00D232D8"/>
    <w:rsid w:val="00D2354C"/>
    <w:rsid w:val="00D251EB"/>
    <w:rsid w:val="00D26601"/>
    <w:rsid w:val="00D270D7"/>
    <w:rsid w:val="00D31BF8"/>
    <w:rsid w:val="00D475FF"/>
    <w:rsid w:val="00D636E4"/>
    <w:rsid w:val="00D65644"/>
    <w:rsid w:val="00D66934"/>
    <w:rsid w:val="00D75753"/>
    <w:rsid w:val="00D764F5"/>
    <w:rsid w:val="00D76CF0"/>
    <w:rsid w:val="00D77E46"/>
    <w:rsid w:val="00D86560"/>
    <w:rsid w:val="00D923CA"/>
    <w:rsid w:val="00DA2E40"/>
    <w:rsid w:val="00DB526D"/>
    <w:rsid w:val="00DC373A"/>
    <w:rsid w:val="00DD6EDF"/>
    <w:rsid w:val="00DD6FD1"/>
    <w:rsid w:val="00DE20B8"/>
    <w:rsid w:val="00DF2CFC"/>
    <w:rsid w:val="00DF33BD"/>
    <w:rsid w:val="00E03990"/>
    <w:rsid w:val="00E403F0"/>
    <w:rsid w:val="00E44DFD"/>
    <w:rsid w:val="00E60220"/>
    <w:rsid w:val="00E61BAF"/>
    <w:rsid w:val="00E65311"/>
    <w:rsid w:val="00E91019"/>
    <w:rsid w:val="00EB4549"/>
    <w:rsid w:val="00EB5B61"/>
    <w:rsid w:val="00EB65A7"/>
    <w:rsid w:val="00EB76C2"/>
    <w:rsid w:val="00EC3CBC"/>
    <w:rsid w:val="00EC5843"/>
    <w:rsid w:val="00ED15BE"/>
    <w:rsid w:val="00EE6B98"/>
    <w:rsid w:val="00EF3E29"/>
    <w:rsid w:val="00F065A0"/>
    <w:rsid w:val="00F07B54"/>
    <w:rsid w:val="00F10EC4"/>
    <w:rsid w:val="00F14A1B"/>
    <w:rsid w:val="00F33FE1"/>
    <w:rsid w:val="00F53678"/>
    <w:rsid w:val="00F55A82"/>
    <w:rsid w:val="00F61483"/>
    <w:rsid w:val="00F628A2"/>
    <w:rsid w:val="00F652FB"/>
    <w:rsid w:val="00F73DE3"/>
    <w:rsid w:val="00F747F8"/>
    <w:rsid w:val="00F8372C"/>
    <w:rsid w:val="00F84E92"/>
    <w:rsid w:val="00F95BEA"/>
    <w:rsid w:val="00FA230A"/>
    <w:rsid w:val="00FA6625"/>
    <w:rsid w:val="00FB17AE"/>
    <w:rsid w:val="00FB3E19"/>
    <w:rsid w:val="00FB4099"/>
    <w:rsid w:val="00FD74B8"/>
    <w:rsid w:val="00FE4870"/>
    <w:rsid w:val="00FE79BE"/>
    <w:rsid w:val="00FF2A42"/>
    <w:rsid w:val="00FF5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43226A9B"/>
  <w15:docId w15:val="{BF94B4E9-E24D-4BB3-9A0E-966068929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 w:qFormat="1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1" w:qFormat="1"/>
    <w:lsdException w:name="Medium Grid 3 Accent 1" w:uiPriority="60"/>
    <w:lsdException w:name="Dark List Accent 1" w:uiPriority="61"/>
    <w:lsdException w:name="Colorful Shading Accent 1" w:uiPriority="62"/>
    <w:lsdException w:name="Colorful List Accent 1" w:uiPriority="63" w:qFormat="1"/>
    <w:lsdException w:name="Colorful Grid Accent 1" w:uiPriority="64" w:qFormat="1"/>
    <w:lsdException w:name="Light Shading Accent 2" w:uiPriority="65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 w:qFormat="1"/>
    <w:lsdException w:name="Medium Grid 2 Accent 2" w:uiPriority="73" w:qFormat="1"/>
    <w:lsdException w:name="Medium Grid 3 Accent 2" w:uiPriority="60" w:qFormat="1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99"/>
    <w:lsdException w:name="Light Grid Accent 3" w:uiPriority="34" w:qFormat="1"/>
    <w:lsdException w:name="Medium Shading 1 Accent 3" w:uiPriority="29" w:qFormat="1"/>
    <w:lsdException w:name="Medium Shading 2 Accent 3" w:uiPriority="30" w:qFormat="1"/>
    <w:lsdException w:name="Medium List 1 Accent 3" w:uiPriority="66"/>
    <w:lsdException w:name="Medium List 2 Accent 3" w:uiPriority="67"/>
    <w:lsdException w:name="Medium Grid 1 Accent 3" w:uiPriority="68"/>
    <w:lsdException w:name="Medium Grid 2 Accent 3" w:uiPriority="69"/>
    <w:lsdException w:name="Medium Grid 3 Accent 3" w:uiPriority="70"/>
    <w:lsdException w:name="Dark List Accent 3" w:uiPriority="71"/>
    <w:lsdException w:name="Colorful Shading Accent 3" w:uiPriority="72"/>
    <w:lsdException w:name="Colorful List Accent 3" w:uiPriority="73"/>
    <w:lsdException w:name="Colorful Grid Accent 3" w:uiPriority="60"/>
    <w:lsdException w:name="Light Shading Accent 4" w:uiPriority="61"/>
    <w:lsdException w:name="Light List Accent 4" w:uiPriority="62"/>
    <w:lsdException w:name="Light Grid Accent 4" w:uiPriority="63"/>
    <w:lsdException w:name="Medium Shading 1 Accent 4" w:uiPriority="64"/>
    <w:lsdException w:name="Medium Shading 2 Accent 4" w:uiPriority="65"/>
    <w:lsdException w:name="Medium List 1 Accent 4" w:uiPriority="66"/>
    <w:lsdException w:name="Medium List 2 Accent 4" w:uiPriority="67"/>
    <w:lsdException w:name="Medium Grid 1 Accent 4" w:uiPriority="68"/>
    <w:lsdException w:name="Medium Grid 2 Accent 4" w:uiPriority="69"/>
    <w:lsdException w:name="Medium Grid 3 Accent 4" w:uiPriority="70"/>
    <w:lsdException w:name="Dark List Accent 4" w:uiPriority="71"/>
    <w:lsdException w:name="Colorful Shading Accent 4" w:uiPriority="72"/>
    <w:lsdException w:name="Colorful List Accent 4" w:uiPriority="73"/>
    <w:lsdException w:name="Colorful Grid Accent 4" w:uiPriority="60"/>
    <w:lsdException w:name="Light Shading Accent 5" w:uiPriority="61"/>
    <w:lsdException w:name="Light List Accent 5" w:uiPriority="62"/>
    <w:lsdException w:name="Light Grid Accent 5" w:uiPriority="63"/>
    <w:lsdException w:name="Medium Shading 1 Accent 5" w:uiPriority="64"/>
    <w:lsdException w:name="Medium Shading 2 Accent 5" w:uiPriority="65"/>
    <w:lsdException w:name="Medium List 1 Accent 5" w:uiPriority="66"/>
    <w:lsdException w:name="Medium List 2 Accent 5" w:uiPriority="67"/>
    <w:lsdException w:name="Medium Grid 1 Accent 5" w:uiPriority="68"/>
    <w:lsdException w:name="Medium Grid 2 Accent 5" w:uiPriority="69"/>
    <w:lsdException w:name="Medium Grid 3 Accent 5" w:uiPriority="70"/>
    <w:lsdException w:name="Dark List Accent 5" w:uiPriority="71"/>
    <w:lsdException w:name="Colorful Shading Accent 5" w:uiPriority="72"/>
    <w:lsdException w:name="Colorful List Accent 5" w:uiPriority="73"/>
    <w:lsdException w:name="Colorful Grid Accent 5" w:uiPriority="60"/>
    <w:lsdException w:name="Light Shading Accent 6" w:uiPriority="61"/>
    <w:lsdException w:name="Light List Accent 6" w:uiPriority="62"/>
    <w:lsdException w:name="Light Grid Accent 6" w:uiPriority="63"/>
    <w:lsdException w:name="Medium Shading 1 Accent 6" w:uiPriority="64"/>
    <w:lsdException w:name="Medium Shading 2 Accent 6" w:uiPriority="65"/>
    <w:lsdException w:name="Medium List 1 Accent 6" w:uiPriority="66"/>
    <w:lsdException w:name="Medium List 2 Accent 6" w:uiPriority="67"/>
    <w:lsdException w:name="Medium Grid 1 Accent 6" w:uiPriority="68"/>
    <w:lsdException w:name="Medium Grid 2 Accent 6" w:uiPriority="69"/>
    <w:lsdException w:name="Medium Grid 3 Accent 6" w:uiPriority="70"/>
    <w:lsdException w:name="Dark List Accent 6" w:uiPriority="71"/>
    <w:lsdException w:name="Colorful Shading Accent 6" w:uiPriority="72"/>
    <w:lsdException w:name="Colorful List Accent 6" w:uiPriority="73"/>
    <w:lsdException w:name="Colorful Grid Accent 6" w:uiPriority="60"/>
    <w:lsdException w:name="Subtle Emphasis" w:uiPriority="61" w:qFormat="1"/>
    <w:lsdException w:name="Intense Emphasis" w:uiPriority="62" w:qFormat="1"/>
    <w:lsdException w:name="Subtle Reference" w:uiPriority="63" w:qFormat="1"/>
    <w:lsdException w:name="Intense Reference" w:uiPriority="64" w:qFormat="1"/>
    <w:lsdException w:name="Book Title" w:uiPriority="65" w:qFormat="1"/>
    <w:lsdException w:name="Bibliography" w:semiHidden="1" w:uiPriority="66" w:unhideWhenUsed="1"/>
    <w:lsdException w:name="TOC Heading" w:semiHidden="1" w:uiPriority="6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sz w:val="24"/>
      <w:szCs w:val="24"/>
    </w:rPr>
  </w:style>
  <w:style w:type="paragraph" w:styleId="berschrift2">
    <w:name w:val="heading 2"/>
    <w:basedOn w:val="Standard"/>
    <w:next w:val="Standard"/>
    <w:link w:val="berschrift2Zchn"/>
    <w:qFormat/>
    <w:rsid w:val="00EB5B61"/>
    <w:pPr>
      <w:keepNext/>
      <w:spacing w:before="240" w:after="60" w:line="300" w:lineRule="exact"/>
      <w:jc w:val="both"/>
      <w:outlineLvl w:val="1"/>
    </w:pPr>
    <w:rPr>
      <w:rFonts w:ascii="Arial" w:hAnsi="Arial" w:cs="Arial"/>
      <w:b/>
      <w:bCs/>
      <w:iCs/>
      <w:color w:val="00589C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ormatvorlage1">
    <w:name w:val="Formatvorlage1"/>
    <w:basedOn w:val="Standard"/>
    <w:rsid w:val="00CB059C"/>
    <w:rPr>
      <w:rFonts w:ascii="Arial" w:hAnsi="Arial"/>
    </w:rPr>
  </w:style>
  <w:style w:type="table" w:customStyle="1" w:styleId="Tabellengitternetz">
    <w:name w:val="Tabellengitternetz"/>
    <w:basedOn w:val="NormaleTabelle"/>
    <w:rsid w:val="001B1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semiHidden/>
    <w:rsid w:val="00F628A2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rsid w:val="00317A2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link w:val="Kopfzeile"/>
    <w:rsid w:val="00317A2C"/>
    <w:rPr>
      <w:sz w:val="24"/>
      <w:szCs w:val="24"/>
    </w:rPr>
  </w:style>
  <w:style w:type="paragraph" w:styleId="Fuzeile">
    <w:name w:val="footer"/>
    <w:basedOn w:val="Standard"/>
    <w:link w:val="FuzeileZchn"/>
    <w:uiPriority w:val="99"/>
    <w:rsid w:val="00317A2C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uiPriority w:val="99"/>
    <w:rsid w:val="00317A2C"/>
    <w:rPr>
      <w:sz w:val="24"/>
      <w:szCs w:val="24"/>
    </w:rPr>
  </w:style>
  <w:style w:type="character" w:customStyle="1" w:styleId="berschrift2Zchn">
    <w:name w:val="Überschrift 2 Zchn"/>
    <w:link w:val="berschrift2"/>
    <w:rsid w:val="00EB5B61"/>
    <w:rPr>
      <w:rFonts w:ascii="Arial" w:hAnsi="Arial" w:cs="Arial"/>
      <w:b/>
      <w:bCs/>
      <w:iCs/>
      <w:color w:val="00589C"/>
      <w:sz w:val="24"/>
      <w:szCs w:val="24"/>
      <w:lang w:eastAsia="en-US"/>
    </w:rPr>
  </w:style>
  <w:style w:type="paragraph" w:customStyle="1" w:styleId="berschrift">
    <w:name w:val="Überschrift"/>
    <w:basedOn w:val="Standard"/>
    <w:next w:val="Standard"/>
    <w:qFormat/>
    <w:rsid w:val="00EB5B61"/>
    <w:pPr>
      <w:autoSpaceDE w:val="0"/>
      <w:autoSpaceDN w:val="0"/>
      <w:adjustRightInd w:val="0"/>
      <w:spacing w:before="120" w:after="120"/>
      <w:jc w:val="both"/>
      <w:outlineLvl w:val="0"/>
    </w:pPr>
    <w:rPr>
      <w:rFonts w:ascii="Arial" w:hAnsi="Arial" w:cs="Arial"/>
      <w:bCs/>
      <w:color w:val="005AA0"/>
    </w:rPr>
  </w:style>
  <w:style w:type="character" w:styleId="Kommentarzeichen">
    <w:name w:val="annotation reference"/>
    <w:rsid w:val="004927DD"/>
    <w:rPr>
      <w:sz w:val="18"/>
      <w:szCs w:val="18"/>
    </w:rPr>
  </w:style>
  <w:style w:type="paragraph" w:styleId="Kommentartext">
    <w:name w:val="annotation text"/>
    <w:basedOn w:val="Standard"/>
    <w:link w:val="KommentartextZchn"/>
    <w:rsid w:val="004927DD"/>
  </w:style>
  <w:style w:type="character" w:customStyle="1" w:styleId="KommentartextZchn">
    <w:name w:val="Kommentartext Zchn"/>
    <w:link w:val="Kommentartext"/>
    <w:rsid w:val="004927DD"/>
    <w:rPr>
      <w:sz w:val="24"/>
      <w:szCs w:val="24"/>
    </w:rPr>
  </w:style>
  <w:style w:type="paragraph" w:styleId="Kommentarthema">
    <w:name w:val="annotation subject"/>
    <w:basedOn w:val="Kommentartext"/>
    <w:next w:val="Kommentartext"/>
    <w:link w:val="KommentarthemaZchn"/>
    <w:rsid w:val="004927DD"/>
    <w:rPr>
      <w:b/>
      <w:bCs/>
      <w:sz w:val="20"/>
      <w:szCs w:val="20"/>
    </w:rPr>
  </w:style>
  <w:style w:type="character" w:customStyle="1" w:styleId="KommentarthemaZchn">
    <w:name w:val="Kommentarthema Zchn"/>
    <w:link w:val="Kommentarthema"/>
    <w:rsid w:val="004927DD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2</Words>
  <Characters>895</Characters>
  <Application>Microsoft Office Word</Application>
  <DocSecurity>0</DocSecurity>
  <Lines>7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NG4 Statistik 1. Auswahlstufe</vt:lpstr>
      <vt:lpstr>Annex 10</vt:lpstr>
      <vt:lpstr>    Overview of the Center’s internal selection process</vt:lpstr>
      <vt:lpstr>    Helmholtz Young Investigators Groups, 15th call for proposals of January 17, 201</vt:lpstr>
    </vt:vector>
  </TitlesOfParts>
  <Company>HGF Bonn</Company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G4 Statistik 1. Auswahlstufe</dc:title>
  <dc:creator>rnicolay</dc:creator>
  <cp:lastModifiedBy>Eberhardt, Julia</cp:lastModifiedBy>
  <cp:revision>2</cp:revision>
  <cp:lastPrinted>2006-02-13T16:55:00Z</cp:lastPrinted>
  <dcterms:created xsi:type="dcterms:W3CDTF">2021-01-07T10:58:00Z</dcterms:created>
  <dcterms:modified xsi:type="dcterms:W3CDTF">2021-01-07T10:58:00Z</dcterms:modified>
</cp:coreProperties>
</file>